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CDAC4" w14:textId="6C52033E" w:rsidR="00524D76" w:rsidRPr="006E1402" w:rsidRDefault="007A79B9" w:rsidP="002B60E5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7A79B9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61312" behindDoc="0" locked="0" layoutInCell="1" allowOverlap="1" wp14:anchorId="3E1A7466" wp14:editId="285354F6">
            <wp:simplePos x="0" y="0"/>
            <wp:positionH relativeFrom="column">
              <wp:posOffset>6934098</wp:posOffset>
            </wp:positionH>
            <wp:positionV relativeFrom="paragraph">
              <wp:posOffset>-248920</wp:posOffset>
            </wp:positionV>
            <wp:extent cx="2476500" cy="454489"/>
            <wp:effectExtent l="0" t="0" r="0" b="3175"/>
            <wp:wrapNone/>
            <wp:docPr id="2115303077" name="Picture 1" descr="A blue and white sign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303077" name="Picture 1" descr="A blue and white sign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4544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 w:rsidRPr="006E1402">
        <w:rPr>
          <w:b/>
          <w:color w:val="595959" w:themeColor="text1" w:themeTint="A6"/>
          <w:sz w:val="44"/>
        </w:rPr>
        <w:t>RÉSUMÉ DE LA STRATÉGIE DE MARQUE</w:t>
      </w:r>
    </w:p>
    <w:p w14:paraId="57419C7E" w14:textId="378B305B" w:rsidR="00C805C2" w:rsidRPr="006E1402" w:rsidRDefault="006E1402" w:rsidP="002B60E5">
      <w:pPr>
        <w:spacing w:after="0" w:line="240" w:lineRule="auto"/>
        <w:rPr>
          <w:bCs/>
          <w:color w:val="595959" w:themeColor="text1" w:themeTint="A6"/>
          <w:sz w:val="24"/>
          <w:szCs w:val="18"/>
        </w:rPr>
      </w:pPr>
      <w:r w:rsidRPr="006E1402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27156F5" wp14:editId="1CCD8C93">
                <wp:simplePos x="0" y="0"/>
                <wp:positionH relativeFrom="column">
                  <wp:posOffset>-2392</wp:posOffset>
                </wp:positionH>
                <wp:positionV relativeFrom="paragraph">
                  <wp:posOffset>189453</wp:posOffset>
                </wp:positionV>
                <wp:extent cx="9418320" cy="6506210"/>
                <wp:effectExtent l="0" t="0" r="11430" b="8890"/>
                <wp:wrapNone/>
                <wp:docPr id="108" name="Group 107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676DE3-A87E-C241-A538-6B1E6471D56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18320" cy="6506210"/>
                          <a:chOff x="0" y="0"/>
                          <a:chExt cx="9944100" cy="6506633"/>
                        </a:xfrm>
                      </wpg:grpSpPr>
                      <wpg:grpSp>
                        <wpg:cNvPr id="2" name="Group 2">
                          <a:extLst>
                            <a:ext uri="{FF2B5EF4-FFF2-40B4-BE49-F238E27FC236}">
                              <a16:creationId xmlns:a16="http://schemas.microsoft.com/office/drawing/2014/main" id="{B17450D6-7A83-CD4E-B0E2-77160A3E282F}"/>
                            </a:ext>
                          </a:extLst>
                        </wpg:cNvPr>
                        <wpg:cNvGrpSpPr/>
                        <wpg:grpSpPr>
                          <a:xfrm>
                            <a:off x="2041525" y="1485900"/>
                            <a:ext cx="5852160" cy="3388360"/>
                            <a:chOff x="2041525" y="1485900"/>
                            <a:chExt cx="5852160" cy="3388360"/>
                          </a:xfrm>
                        </wpg:grpSpPr>
                        <wpg:grpSp>
                          <wpg:cNvPr id="37" name="Group 37">
                            <a:extLst>
                              <a:ext uri="{FF2B5EF4-FFF2-40B4-BE49-F238E27FC236}">
                                <a16:creationId xmlns:a16="http://schemas.microsoft.com/office/drawing/2014/main" id="{1240A17F-62F5-434F-8266-4D5EEA457772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041525" y="1485900"/>
                              <a:ext cx="5852160" cy="3388360"/>
                              <a:chOff x="2041525" y="1485900"/>
                              <a:chExt cx="5852160" cy="3388360"/>
                            </a:xfrm>
                          </wpg:grpSpPr>
                          <wps:wsp>
                            <wps:cNvPr id="40" name="Straight Connector 40">
                              <a:extLst>
                                <a:ext uri="{FF2B5EF4-FFF2-40B4-BE49-F238E27FC236}">
                                  <a16:creationId xmlns:a16="http://schemas.microsoft.com/office/drawing/2014/main" id="{B1797084-B55A-9E48-AEA0-4B5526397398}"/>
                                </a:ext>
                              </a:extLst>
                            </wps:cNvPr>
                            <wps:cNvCnPr>
                              <a:endCxn id="20" idx="2"/>
                            </wps:cNvCnPr>
                            <wps:spPr>
                              <a:xfrm flipV="1">
                                <a:off x="4931537" y="1485900"/>
                                <a:ext cx="8763" cy="16256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Straight Connector 41">
                              <a:extLst>
                                <a:ext uri="{FF2B5EF4-FFF2-40B4-BE49-F238E27FC236}">
                                  <a16:creationId xmlns:a16="http://schemas.microsoft.com/office/drawing/2014/main" id="{58DB47B1-1C56-4C4C-A43E-8B9A4DB002CD}"/>
                                </a:ext>
                              </a:extLst>
                            </wps:cNvPr>
                            <wps:cNvCnPr/>
                            <wps:spPr>
                              <a:xfrm flipV="1">
                                <a:off x="2893187" y="1663700"/>
                                <a:ext cx="4076700" cy="29083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2" name="Straight Connector 42">
                              <a:extLst>
                                <a:ext uri="{FF2B5EF4-FFF2-40B4-BE49-F238E27FC236}">
                                  <a16:creationId xmlns:a16="http://schemas.microsoft.com/office/drawing/2014/main" id="{103D00EF-29EA-D84C-A158-14BD6F93488C}"/>
                                </a:ext>
                              </a:extLst>
                            </wps:cNvPr>
                            <wps:cNvCnPr/>
                            <wps:spPr>
                              <a:xfrm flipH="1" flipV="1">
                                <a:off x="2892425" y="1663954"/>
                                <a:ext cx="4078224" cy="2907792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3" name="Straight Connector 43">
                              <a:extLst>
                                <a:ext uri="{FF2B5EF4-FFF2-40B4-BE49-F238E27FC236}">
                                  <a16:creationId xmlns:a16="http://schemas.microsoft.com/office/drawing/2014/main" id="{CFD76415-147B-054C-8C06-1EB9E95665CB}"/>
                                </a:ext>
                              </a:extLst>
                            </wps:cNvPr>
                            <wps:cNvCnPr/>
                            <wps:spPr>
                              <a:xfrm flipV="1">
                                <a:off x="2042618" y="2362200"/>
                                <a:ext cx="5849973" cy="146304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4" name="Straight Connector 44">
                              <a:extLst>
                                <a:ext uri="{FF2B5EF4-FFF2-40B4-BE49-F238E27FC236}">
                                  <a16:creationId xmlns:a16="http://schemas.microsoft.com/office/drawing/2014/main" id="{D74B9FC8-4A3C-0B4B-A401-8952E1B6A5D0}"/>
                                </a:ext>
                              </a:extLst>
                            </wps:cNvPr>
                            <wps:cNvCnPr/>
                            <wps:spPr>
                              <a:xfrm flipH="1" flipV="1">
                                <a:off x="2041525" y="2362328"/>
                                <a:ext cx="5852160" cy="1462784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5" name="Straight Connector 45">
                              <a:extLst>
                                <a:ext uri="{FF2B5EF4-FFF2-40B4-BE49-F238E27FC236}">
                                  <a16:creationId xmlns:a16="http://schemas.microsoft.com/office/drawing/2014/main" id="{4C0310B7-5DA0-924B-B76D-4B2C8F3ECC85}"/>
                                </a:ext>
                              </a:extLst>
                            </wps:cNvPr>
                            <wps:cNvCnPr/>
                            <wps:spPr>
                              <a:xfrm flipH="1">
                                <a:off x="3820715" y="3124200"/>
                                <a:ext cx="1118711" cy="173736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" name="Straight Connector 46">
                              <a:extLst>
                                <a:ext uri="{FF2B5EF4-FFF2-40B4-BE49-F238E27FC236}">
                                  <a16:creationId xmlns:a16="http://schemas.microsoft.com/office/drawing/2014/main" id="{897DA398-BC83-C243-88B5-B6D8AAEF7B1D}"/>
                                </a:ext>
                              </a:extLst>
                            </wps:cNvPr>
                            <wps:cNvCnPr/>
                            <wps:spPr>
                              <a:xfrm>
                                <a:off x="4931537" y="3136900"/>
                                <a:ext cx="1118711" cy="173736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pic:pic xmlns:pic="http://schemas.openxmlformats.org/drawingml/2006/picture">
                          <pic:nvPicPr>
                            <pic:cNvPr id="38" name="Graphic 51">
                              <a:extLst>
                                <a:ext uri="{FF2B5EF4-FFF2-40B4-BE49-F238E27FC236}">
                                  <a16:creationId xmlns:a16="http://schemas.microsoft.com/office/drawing/2014/main" id="{D8494A52-CE26-104E-A0AE-6B174EB707EA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1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79173" y="1719597"/>
                              <a:ext cx="1536121" cy="228090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9" name="Rectangle 39">
                            <a:extLst>
                              <a:ext uri="{FF2B5EF4-FFF2-40B4-BE49-F238E27FC236}">
                                <a16:creationId xmlns:a16="http://schemas.microsoft.com/office/drawing/2014/main" id="{02A01B5F-34CC-244E-A8AA-F9D76438B25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42102" y="2717623"/>
                              <a:ext cx="4185598" cy="601133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alpha val="70000"/>
                              </a:schemeClr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3EFD7C7" w14:textId="77777777" w:rsidR="002B60E5" w:rsidRPr="006E1402" w:rsidRDefault="002B60E5" w:rsidP="002B60E5">
                                <w:pPr>
                                  <w:jc w:val="center"/>
                                  <w:rPr>
                                    <w:color w:val="1D2735"/>
                                    <w:sz w:val="60"/>
                                    <w:szCs w:val="60"/>
                                    <w14:glow w14:rad="101600">
                                      <w14:schemeClr w14:val="bg1">
                                        <w14:alpha w14:val="60000"/>
                                      </w14:schemeClr>
                                    </w14:glow>
                                  </w:rPr>
                                </w:pPr>
                                <w:r w:rsidRPr="006E1402">
                                  <w:rPr>
                                    <w:color w:val="1D2735"/>
                                    <w:sz w:val="60"/>
                                    <w14:glow w14:rad="101600">
                                      <w14:schemeClr w14:val="bg1">
                                        <w14:alpha w14:val="60000"/>
                                      </w14:schemeClr>
                                    </w14:glow>
                                  </w:rPr>
                                  <w:t>IDÉE DE MARQUE</w:t>
                                </w:r>
                              </w:p>
                            </w:txbxContent>
                          </wps:txbx>
                          <wps:bodyPr lIns="0" tIns="0" rIns="0" bIns="0" rtlCol="0" anchor="ctr" anchorCtr="0"/>
                        </wps:wsp>
                      </wpg:grpSp>
                      <wpg:grpSp>
                        <wpg:cNvPr id="1" name="Group 3">
                          <a:extLst>
                            <a:ext uri="{FF2B5EF4-FFF2-40B4-BE49-F238E27FC236}">
                              <a16:creationId xmlns:a16="http://schemas.microsoft.com/office/drawing/2014/main" id="{DC732C2D-E3C5-EC44-ABAE-925563065DEB}"/>
                            </a:ext>
                          </a:extLst>
                        </wpg:cNvPr>
                        <wpg:cNvGrpSpPr/>
                        <wpg:grpSpPr>
                          <a:xfrm>
                            <a:off x="762000" y="254000"/>
                            <a:ext cx="1828800" cy="1485900"/>
                            <a:chOff x="762000" y="254000"/>
                            <a:chExt cx="2082800" cy="1485900"/>
                          </a:xfrm>
                        </wpg:grpSpPr>
                        <wps:wsp>
                          <wps:cNvPr id="35" name="TextBox 54">
                            <a:extLst>
                              <a:ext uri="{FF2B5EF4-FFF2-40B4-BE49-F238E27FC236}">
                                <a16:creationId xmlns:a16="http://schemas.microsoft.com/office/drawing/2014/main" id="{88B3E1C1-0D65-8647-91F9-0D81366C539E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254000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44F5E7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48E40A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8"/>
                                  </w:rPr>
                                  <w:t>OBJECTIF DE LA MARQUE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6" name="TextBox 55">
                            <a:extLst>
                              <a:ext uri="{FF2B5EF4-FFF2-40B4-BE49-F238E27FC236}">
                                <a16:creationId xmlns:a16="http://schemas.microsoft.com/office/drawing/2014/main" id="{97E2ABDF-5940-D942-8223-014E3235D60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762000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3AF435F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Objectif et valeurs </w:t>
                                </w:r>
                              </w:p>
                              <w:p w14:paraId="55B88900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Brève descriptio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4" name="Group 4">
                          <a:extLst>
                            <a:ext uri="{FF2B5EF4-FFF2-40B4-BE49-F238E27FC236}">
                              <a16:creationId xmlns:a16="http://schemas.microsoft.com/office/drawing/2014/main" id="{555A40EB-EEE0-814F-B397-842EB4CB0074}"/>
                            </a:ext>
                          </a:extLst>
                        </wpg:cNvPr>
                        <wpg:cNvGrpSpPr/>
                        <wpg:grpSpPr>
                          <a:xfrm>
                            <a:off x="0" y="1758244"/>
                            <a:ext cx="1828800" cy="1485900"/>
                            <a:chOff x="0" y="1758244"/>
                            <a:chExt cx="2082800" cy="1485900"/>
                          </a:xfrm>
                        </wpg:grpSpPr>
                        <wps:wsp>
                          <wps:cNvPr id="33" name="TextBox 57">
                            <a:extLst>
                              <a:ext uri="{FF2B5EF4-FFF2-40B4-BE49-F238E27FC236}">
                                <a16:creationId xmlns:a16="http://schemas.microsoft.com/office/drawing/2014/main" id="{00CA10D9-6B73-8C40-9C9F-A71BF25944C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1758244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9BECFA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027C32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8"/>
                                  </w:rPr>
                                  <w:t>VISION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4" name="TextBox 58">
                            <a:extLst>
                              <a:ext uri="{FF2B5EF4-FFF2-40B4-BE49-F238E27FC236}">
                                <a16:creationId xmlns:a16="http://schemas.microsoft.com/office/drawing/2014/main" id="{6D3266AF-3022-0B45-B39C-1D2E7B6F8FE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2266244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FB3A56" w14:textId="4ED117ED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Brève description </w:t>
                                </w:r>
                                <w:r w:rsidR="006E1402">
                                  <w:rPr>
                                    <w:color w:val="000000" w:themeColor="dark1"/>
                                    <w:sz w:val="21"/>
                                  </w:rPr>
                                  <w:br/>
                                </w: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de la visio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5" name="Group 5">
                          <a:extLst>
                            <a:ext uri="{FF2B5EF4-FFF2-40B4-BE49-F238E27FC236}">
                              <a16:creationId xmlns:a16="http://schemas.microsoft.com/office/drawing/2014/main" id="{38A1C4F3-100E-6645-97DF-6CD2F25C389A}"/>
                            </a:ext>
                          </a:extLst>
                        </wpg:cNvPr>
                        <wpg:cNvGrpSpPr/>
                        <wpg:grpSpPr>
                          <a:xfrm>
                            <a:off x="0" y="3262488"/>
                            <a:ext cx="1828800" cy="1485900"/>
                            <a:chOff x="0" y="3262488"/>
                            <a:chExt cx="2082800" cy="1485900"/>
                          </a:xfrm>
                        </wpg:grpSpPr>
                        <wps:wsp>
                          <wps:cNvPr id="31" name="TextBox 60">
                            <a:extLst>
                              <a:ext uri="{FF2B5EF4-FFF2-40B4-BE49-F238E27FC236}">
                                <a16:creationId xmlns:a16="http://schemas.microsoft.com/office/drawing/2014/main" id="{DA88E7F0-032C-4247-8A95-2C9307369DA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3262488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9CCBFC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59CF07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8"/>
                                  </w:rPr>
                                  <w:t>MISSION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2" name="TextBox 61">
                            <a:extLst>
                              <a:ext uri="{FF2B5EF4-FFF2-40B4-BE49-F238E27FC236}">
                                <a16:creationId xmlns:a16="http://schemas.microsoft.com/office/drawing/2014/main" id="{8FAFB4DA-7FEC-9D41-A762-E5A0720F51C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3770488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B7CB56C" w14:textId="468FB0C5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Brève description </w:t>
                                </w:r>
                                <w:r w:rsidR="006E1402">
                                  <w:rPr>
                                    <w:color w:val="000000" w:themeColor="dark1"/>
                                    <w:sz w:val="21"/>
                                  </w:rPr>
                                  <w:br/>
                                </w: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de la missio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6" name="Group 6">
                          <a:extLst>
                            <a:ext uri="{FF2B5EF4-FFF2-40B4-BE49-F238E27FC236}">
                              <a16:creationId xmlns:a16="http://schemas.microsoft.com/office/drawing/2014/main" id="{5D4E3914-9083-5B48-ADCF-9E590535DC9C}"/>
                            </a:ext>
                          </a:extLst>
                        </wpg:cNvPr>
                        <wpg:cNvGrpSpPr/>
                        <wpg:grpSpPr>
                          <a:xfrm>
                            <a:off x="762000" y="4766733"/>
                            <a:ext cx="1828800" cy="1485900"/>
                            <a:chOff x="762000" y="4766733"/>
                            <a:chExt cx="2082800" cy="1485900"/>
                          </a:xfrm>
                        </wpg:grpSpPr>
                        <wps:wsp>
                          <wps:cNvPr id="29" name="TextBox 63">
                            <a:extLst>
                              <a:ext uri="{FF2B5EF4-FFF2-40B4-BE49-F238E27FC236}">
                                <a16:creationId xmlns:a16="http://schemas.microsoft.com/office/drawing/2014/main" id="{D87B85BB-6089-A24B-83E9-5FB7E321AFF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4766733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CDEDE8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87DE17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8"/>
                                  </w:rPr>
                                  <w:t>VALEURS FONDAMENTALES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30" name="TextBox 64">
                            <a:extLst>
                              <a:ext uri="{FF2B5EF4-FFF2-40B4-BE49-F238E27FC236}">
                                <a16:creationId xmlns:a16="http://schemas.microsoft.com/office/drawing/2014/main" id="{5C6A08FB-71E0-8140-8A30-B1938E9B8CD3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62000" y="5274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BB18BB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Valeurs fondamentales </w:t>
                                </w:r>
                              </w:p>
                              <w:p w14:paraId="16B08425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Brève descriptio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7" name="Group 7">
                          <a:extLst>
                            <a:ext uri="{FF2B5EF4-FFF2-40B4-BE49-F238E27FC236}">
                              <a16:creationId xmlns:a16="http://schemas.microsoft.com/office/drawing/2014/main" id="{00ACBB12-3742-7449-8A71-4246DCB8F615}"/>
                            </a:ext>
                          </a:extLst>
                        </wpg:cNvPr>
                        <wpg:cNvGrpSpPr/>
                        <wpg:grpSpPr>
                          <a:xfrm>
                            <a:off x="7327900" y="4766733"/>
                            <a:ext cx="1828800" cy="1485900"/>
                            <a:chOff x="7327900" y="4766733"/>
                            <a:chExt cx="2082800" cy="1485900"/>
                          </a:xfrm>
                        </wpg:grpSpPr>
                        <wps:wsp>
                          <wps:cNvPr id="27" name="TextBox 66">
                            <a:extLst>
                              <a:ext uri="{FF2B5EF4-FFF2-40B4-BE49-F238E27FC236}">
                                <a16:creationId xmlns:a16="http://schemas.microsoft.com/office/drawing/2014/main" id="{3E44BF2D-A59C-9742-9301-6AB92B774837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4766733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BE5BB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53285FB" w14:textId="77777777" w:rsidR="002B60E5" w:rsidRPr="006E1402" w:rsidRDefault="002B60E5" w:rsidP="00D827A6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8"/>
                                  </w:rPr>
                                  <w:t>PRINCIPALE CONCURRENCE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8" name="TextBox 67">
                            <a:extLst>
                              <a:ext uri="{FF2B5EF4-FFF2-40B4-BE49-F238E27FC236}">
                                <a16:creationId xmlns:a16="http://schemas.microsoft.com/office/drawing/2014/main" id="{1A81F181-BCA7-8344-BE17-ABB0B0A3CA52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5274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6B476AB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Principale concurrence</w:t>
                                </w:r>
                              </w:p>
                              <w:p w14:paraId="643965D2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Brève descriptio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8" name="Group 8">
                          <a:extLst>
                            <a:ext uri="{FF2B5EF4-FFF2-40B4-BE49-F238E27FC236}">
                              <a16:creationId xmlns:a16="http://schemas.microsoft.com/office/drawing/2014/main" id="{FAA7F9B5-8B3C-724B-8620-F46EF10D2C25}"/>
                            </a:ext>
                          </a:extLst>
                        </wpg:cNvPr>
                        <wpg:cNvGrpSpPr/>
                        <wpg:grpSpPr>
                          <a:xfrm>
                            <a:off x="7327900" y="254000"/>
                            <a:ext cx="1828800" cy="1485900"/>
                            <a:chOff x="7327900" y="254000"/>
                            <a:chExt cx="2082800" cy="1485900"/>
                          </a:xfrm>
                        </wpg:grpSpPr>
                        <wps:wsp>
                          <wps:cNvPr id="25" name="TextBox 69">
                            <a:extLst>
                              <a:ext uri="{FF2B5EF4-FFF2-40B4-BE49-F238E27FC236}">
                                <a16:creationId xmlns:a16="http://schemas.microsoft.com/office/drawing/2014/main" id="{9873C133-D0F8-CA41-B0F1-1AA28ABA5B7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254000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AA37E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37C0CB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8"/>
                                  </w:rPr>
                                  <w:t>DÉCLARATION DE POSITIONNEMENT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6" name="TextBox 70">
                            <a:extLst>
                              <a:ext uri="{FF2B5EF4-FFF2-40B4-BE49-F238E27FC236}">
                                <a16:creationId xmlns:a16="http://schemas.microsoft.com/office/drawing/2014/main" id="{7B94C2C8-1CFF-A543-96AD-E51379D35F8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7327900" y="762000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84BBDF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Déclaration de positionnement </w:t>
                                </w:r>
                              </w:p>
                              <w:p w14:paraId="5428454F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Brève descriptio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9" name="Group 9">
                          <a:extLst>
                            <a:ext uri="{FF2B5EF4-FFF2-40B4-BE49-F238E27FC236}">
                              <a16:creationId xmlns:a16="http://schemas.microsoft.com/office/drawing/2014/main" id="{3C46D12F-E26F-3144-8ADD-8A24BFD75853}"/>
                            </a:ext>
                          </a:extLst>
                        </wpg:cNvPr>
                        <wpg:cNvGrpSpPr/>
                        <wpg:grpSpPr>
                          <a:xfrm>
                            <a:off x="8115300" y="1758244"/>
                            <a:ext cx="1828800" cy="1485900"/>
                            <a:chOff x="8115300" y="1758244"/>
                            <a:chExt cx="2082800" cy="1485900"/>
                          </a:xfrm>
                        </wpg:grpSpPr>
                        <wps:wsp>
                          <wps:cNvPr id="23" name="TextBox 72">
                            <a:extLst>
                              <a:ext uri="{FF2B5EF4-FFF2-40B4-BE49-F238E27FC236}">
                                <a16:creationId xmlns:a16="http://schemas.microsoft.com/office/drawing/2014/main" id="{3B4C97D3-6FA5-654F-86E6-382867BF7E36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1758244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FC55A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ADC0DDB" w14:textId="77777777" w:rsidR="002B60E5" w:rsidRPr="006E1402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8"/>
                                  </w:rPr>
                                  <w:t>PUBLIC CIBLE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4" name="TextBox 73">
                            <a:extLst>
                              <a:ext uri="{FF2B5EF4-FFF2-40B4-BE49-F238E27FC236}">
                                <a16:creationId xmlns:a16="http://schemas.microsoft.com/office/drawing/2014/main" id="{1373ECD4-71A6-E44C-AC38-776A0047BC3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2266244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2B8CE6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Public cible </w:t>
                                </w:r>
                              </w:p>
                              <w:p w14:paraId="3CC9394F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Brève descriptio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0" name="Group 10">
                          <a:extLst>
                            <a:ext uri="{FF2B5EF4-FFF2-40B4-BE49-F238E27FC236}">
                              <a16:creationId xmlns:a16="http://schemas.microsoft.com/office/drawing/2014/main" id="{6E031179-4B4D-6B47-99E4-C51B57015A0F}"/>
                            </a:ext>
                          </a:extLst>
                        </wpg:cNvPr>
                        <wpg:cNvGrpSpPr/>
                        <wpg:grpSpPr>
                          <a:xfrm>
                            <a:off x="8115300" y="3262488"/>
                            <a:ext cx="1828800" cy="1485900"/>
                            <a:chOff x="8115300" y="3262488"/>
                            <a:chExt cx="2082800" cy="1485900"/>
                          </a:xfrm>
                        </wpg:grpSpPr>
                        <wps:wsp>
                          <wps:cNvPr id="21" name="TextBox 75">
                            <a:extLst>
                              <a:ext uri="{FF2B5EF4-FFF2-40B4-BE49-F238E27FC236}">
                                <a16:creationId xmlns:a16="http://schemas.microsoft.com/office/drawing/2014/main" id="{C55E3E45-2BF0-AF4A-8CA0-5A4498156DC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3262488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FD572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B6386CA" w14:textId="77777777" w:rsidR="002B60E5" w:rsidRPr="006E1402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8"/>
                                  </w:rPr>
                                  <w:t xml:space="preserve">VOIX ET PERSONNALITÉ </w:t>
                                </w:r>
                              </w:p>
                              <w:p w14:paraId="6436D6D0" w14:textId="77777777" w:rsidR="002B60E5" w:rsidRPr="006E1402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8"/>
                                  </w:rPr>
                                  <w:t>DE LA MARQUE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2" name="TextBox 76">
                            <a:extLst>
                              <a:ext uri="{FF2B5EF4-FFF2-40B4-BE49-F238E27FC236}">
                                <a16:creationId xmlns:a16="http://schemas.microsoft.com/office/drawing/2014/main" id="{3B277411-D584-7246-8CB9-AFB0140E9C0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8115300" y="3770488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1D9581" w14:textId="77777777" w:rsidR="002B60E5" w:rsidRPr="006E1402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Voix et personnalité </w:t>
                                </w:r>
                              </w:p>
                              <w:p w14:paraId="01FD4990" w14:textId="77777777" w:rsidR="002B60E5" w:rsidRPr="006E1402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proofErr w:type="gramStart"/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de</w:t>
                                </w:r>
                                <w:proofErr w:type="gramEnd"/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 la marque </w:t>
                                </w:r>
                              </w:p>
                              <w:p w14:paraId="6CFBC8AA" w14:textId="77777777" w:rsidR="002B60E5" w:rsidRPr="006E1402" w:rsidRDefault="002B60E5" w:rsidP="002B60E5">
                                <w:pPr>
                                  <w:spacing w:after="0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Brève descriptio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1" name="Group 11">
                          <a:extLst>
                            <a:ext uri="{FF2B5EF4-FFF2-40B4-BE49-F238E27FC236}">
                              <a16:creationId xmlns:a16="http://schemas.microsoft.com/office/drawing/2014/main" id="{69061FD2-1FCF-7F42-B216-F2150705393E}"/>
                            </a:ext>
                          </a:extLst>
                        </wpg:cNvPr>
                        <wpg:cNvGrpSpPr/>
                        <wpg:grpSpPr>
                          <a:xfrm>
                            <a:off x="4025900" y="0"/>
                            <a:ext cx="1828800" cy="1485900"/>
                            <a:chOff x="4025900" y="0"/>
                            <a:chExt cx="2082800" cy="1485900"/>
                          </a:xfrm>
                        </wpg:grpSpPr>
                        <wps:wsp>
                          <wps:cNvPr id="19" name="TextBox 78">
                            <a:extLst>
                              <a:ext uri="{FF2B5EF4-FFF2-40B4-BE49-F238E27FC236}">
                                <a16:creationId xmlns:a16="http://schemas.microsoft.com/office/drawing/2014/main" id="{AF7374C8-A8BE-F048-B1CD-0135E1D8F54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4025900" y="0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FA5B50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4ED07E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8"/>
                                  </w:rPr>
                                  <w:t>PROMESSE DE MARQUE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20" name="TextBox 79">
                            <a:extLst>
                              <a:ext uri="{FF2B5EF4-FFF2-40B4-BE49-F238E27FC236}">
                                <a16:creationId xmlns:a16="http://schemas.microsoft.com/office/drawing/2014/main" id="{D04AB401-6587-D940-94C9-0DE8D420E971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4025900" y="508000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96E7CC1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Promesse de marque </w:t>
                                </w:r>
                              </w:p>
                              <w:p w14:paraId="0EB4B269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Brève descriptio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2" name="Group 12">
                          <a:extLst>
                            <a:ext uri="{FF2B5EF4-FFF2-40B4-BE49-F238E27FC236}">
                              <a16:creationId xmlns:a16="http://schemas.microsoft.com/office/drawing/2014/main" id="{A3447B48-FB2B-C148-BA53-467A25CAC0C9}"/>
                            </a:ext>
                          </a:extLst>
                        </wpg:cNvPr>
                        <wpg:cNvGrpSpPr/>
                        <wpg:grpSpPr>
                          <a:xfrm>
                            <a:off x="2950633" y="5020733"/>
                            <a:ext cx="1828800" cy="1485900"/>
                            <a:chOff x="2950633" y="5020733"/>
                            <a:chExt cx="2082800" cy="1485900"/>
                          </a:xfrm>
                        </wpg:grpSpPr>
                        <wps:wsp>
                          <wps:cNvPr id="17" name="TextBox 81">
                            <a:extLst>
                              <a:ext uri="{FF2B5EF4-FFF2-40B4-BE49-F238E27FC236}">
                                <a16:creationId xmlns:a16="http://schemas.microsoft.com/office/drawing/2014/main" id="{EEA32956-2409-E449-8059-F6707D97779C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950633" y="5020733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rgbClr val="E0E0E0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0E657B" w14:textId="77777777" w:rsidR="002B60E5" w:rsidRPr="006E1402" w:rsidRDefault="002B60E5" w:rsidP="00D827A6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8"/>
                                  </w:rPr>
                                  <w:t>AVANTAGE CONCURRENTIEL</w:t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18" name="TextBox 82">
                            <a:extLst>
                              <a:ext uri="{FF2B5EF4-FFF2-40B4-BE49-F238E27FC236}">
                                <a16:creationId xmlns:a16="http://schemas.microsoft.com/office/drawing/2014/main" id="{41B731DA-2DE7-D045-BECC-4210DEB49CB4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2950633" y="5528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46AB4A2" w14:textId="77777777" w:rsidR="002B60E5" w:rsidRPr="006E1402" w:rsidRDefault="002B60E5" w:rsidP="002B60E5">
                                <w:pPr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Brève description de l’avantage concurrentiel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g:grpSp>
                        <wpg:cNvPr id="13" name="Group 13">
                          <a:extLst>
                            <a:ext uri="{FF2B5EF4-FFF2-40B4-BE49-F238E27FC236}">
                              <a16:creationId xmlns:a16="http://schemas.microsoft.com/office/drawing/2014/main" id="{12FA9A1F-0590-7545-B13C-323CA09F93D4}"/>
                            </a:ext>
                          </a:extLst>
                        </wpg:cNvPr>
                        <wpg:cNvGrpSpPr/>
                        <wpg:grpSpPr>
                          <a:xfrm>
                            <a:off x="5139266" y="5020733"/>
                            <a:ext cx="1828800" cy="1485900"/>
                            <a:chOff x="5139266" y="5020733"/>
                            <a:chExt cx="2082800" cy="1485900"/>
                          </a:xfrm>
                        </wpg:grpSpPr>
                        <wps:wsp>
                          <wps:cNvPr id="15" name="TextBox 84">
                            <a:extLst>
                              <a:ext uri="{FF2B5EF4-FFF2-40B4-BE49-F238E27FC236}">
                                <a16:creationId xmlns:a16="http://schemas.microsoft.com/office/drawing/2014/main" id="{4D409CCF-492E-514F-9F0E-916D814B6D6B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5139266" y="5020733"/>
                              <a:ext cx="2082800" cy="50800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EFF11D0" w14:textId="77777777" w:rsidR="002B60E5" w:rsidRPr="006E1402" w:rsidRDefault="002B60E5" w:rsidP="00D827A6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8"/>
                                  </w:rPr>
                                  <w:t>CULTURE DE LA MARQUE</w:t>
                                </w:r>
                                <w:r w:rsidRPr="006E1402">
                                  <w:rPr>
                                    <w:color w:val="000000" w:themeColor="dark1"/>
                                    <w:sz w:val="28"/>
                                    <w:szCs w:val="28"/>
                                  </w:rPr>
                                  <w:br/>
                                </w:r>
                              </w:p>
                            </w:txbxContent>
                          </wps:txbx>
                          <wps:bodyPr wrap="square" lIns="0" tIns="0" rIns="0" bIns="0" rtlCol="0" anchor="ctr"/>
                        </wps:wsp>
                        <wps:wsp>
                          <wps:cNvPr id="16" name="TextBox 85">
                            <a:extLst>
                              <a:ext uri="{FF2B5EF4-FFF2-40B4-BE49-F238E27FC236}">
                                <a16:creationId xmlns:a16="http://schemas.microsoft.com/office/drawing/2014/main" id="{28978852-774D-154C-90F9-286CEFCCC4F2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5139266" y="5528733"/>
                              <a:ext cx="2082800" cy="97790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E3ED90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 xml:space="preserve">Culture de la marque </w:t>
                                </w:r>
                              </w:p>
                              <w:p w14:paraId="601D8EF1" w14:textId="77777777" w:rsidR="002B60E5" w:rsidRPr="006E1402" w:rsidRDefault="002B60E5" w:rsidP="002B60E5">
                                <w:pPr>
                                  <w:spacing w:after="0" w:line="240" w:lineRule="auto"/>
                                  <w:jc w:val="center"/>
                                  <w:textAlignment w:val="baseline"/>
                                  <w:rPr>
                                    <w:color w:val="000000" w:themeColor="dark1"/>
                                    <w:sz w:val="21"/>
                                    <w:szCs w:val="21"/>
                                  </w:rPr>
                                </w:pPr>
                                <w:r w:rsidRPr="006E1402">
                                  <w:rPr>
                                    <w:color w:val="000000" w:themeColor="dark1"/>
                                    <w:sz w:val="21"/>
                                  </w:rPr>
                                  <w:t>Brève description</w:t>
                                </w:r>
                              </w:p>
                            </w:txbxContent>
                          </wps:txbx>
                          <wps:bodyPr wrap="square" lIns="0" tIns="45720" rIns="0" bIns="0" rtlCol="0" anchor="t" anchorCtr="0"/>
                        </wps:wsp>
                      </wpg:grpSp>
                      <wps:wsp>
                        <wps:cNvPr id="14" name="TextBox 105">
                          <a:extLst>
                            <a:ext uri="{FF2B5EF4-FFF2-40B4-BE49-F238E27FC236}">
                              <a16:creationId xmlns:a16="http://schemas.microsoft.com/office/drawing/2014/main" id="{59D4867B-7ED5-A74D-A1B7-A717C38F3233}"/>
                            </a:ext>
                          </a:extLst>
                        </wps:cNvPr>
                        <wps:cNvSpPr txBox="1"/>
                        <wps:spPr>
                          <a:xfrm>
                            <a:off x="4025900" y="4000500"/>
                            <a:ext cx="1828800" cy="977900"/>
                          </a:xfrm>
                          <a:prstGeom prst="rect">
                            <a:avLst/>
                          </a:prstGeom>
                          <a:noFill/>
                          <a:ln w="9525" cmpd="sng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7F7A1F" w14:textId="77777777" w:rsidR="002B60E5" w:rsidRPr="006E1402" w:rsidRDefault="002B60E5" w:rsidP="00C817DA">
                              <w:pPr>
                                <w:spacing w:after="0" w:line="240" w:lineRule="auto"/>
                                <w:jc w:val="center"/>
                                <w:rPr>
                                  <w:color w:val="000000" w:themeColor="dark1"/>
                                  <w:sz w:val="21"/>
                                  <w:szCs w:val="21"/>
                                </w:rPr>
                              </w:pPr>
                              <w:r w:rsidRPr="006E1402">
                                <w:rPr>
                                  <w:color w:val="000000" w:themeColor="dark1"/>
                                  <w:sz w:val="21"/>
                                </w:rPr>
                                <w:t xml:space="preserve">Idée de la marque </w:t>
                              </w:r>
                            </w:p>
                            <w:p w14:paraId="587CEC73" w14:textId="77777777" w:rsidR="002B60E5" w:rsidRPr="006E1402" w:rsidRDefault="002B60E5" w:rsidP="00C817DA">
                              <w:pPr>
                                <w:spacing w:after="0" w:line="240" w:lineRule="auto"/>
                                <w:jc w:val="center"/>
                                <w:textAlignment w:val="baseline"/>
                                <w:rPr>
                                  <w:color w:val="000000" w:themeColor="dark1"/>
                                  <w:sz w:val="21"/>
                                  <w:szCs w:val="21"/>
                                </w:rPr>
                              </w:pPr>
                              <w:r w:rsidRPr="006E1402">
                                <w:rPr>
                                  <w:color w:val="000000" w:themeColor="dark1"/>
                                  <w:sz w:val="21"/>
                                </w:rPr>
                                <w:t>Brève description</w:t>
                              </w:r>
                            </w:p>
                          </w:txbxContent>
                        </wps:txbx>
                        <wps:bodyPr wrap="square" lIns="0" tIns="45720" rIns="0" bIns="0" rtlCol="0" anchor="t" anchorCtr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27156F5" id="Group 107" o:spid="_x0000_s1026" style="position:absolute;margin-left:-.2pt;margin-top:14.9pt;width:741.6pt;height:512.3pt;z-index:251659264;mso-width-relative:margin" coordsize="99441,6506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">
                <v:group id="Group 2" o:spid="_x0000_s1027" style="position:absolute;left:20415;top:14859;width:58521;height:33883" coordorigin="20415,14859" coordsize="58521,33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group id="Group 37" o:spid="_x0000_s1028" style="position:absolute;left:20415;top:14859;width:58521;height:33883" coordorigin="20415,14859" coordsize="58521,33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line id="Straight Connector 40" o:spid="_x0000_s1029" style="position:absolute;flip:y;visibility:visible;mso-wrap-style:square" from="49315,14859" to="49403,311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" strokecolor="#7f7f7f [1612]" strokeweight="2pt">
                      <v:stroke startarrow="oval" endarrow="oval" joinstyle="miter"/>
                    </v:line>
                    <v:line id="Straight Connector 41" o:spid="_x0000_s1030" style="position:absolute;flip:y;visibility:visible;mso-wrap-style:square" from="28931,16637" to="69698,457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" strokecolor="#7f7f7f [1612]" strokeweight="2pt">
                      <v:stroke startarrow="oval" endarrow="oval" joinstyle="miter"/>
                    </v:line>
                    <v:line id="Straight Connector 42" o:spid="_x0000_s1031" style="position:absolute;flip:x y;visibility:visible;mso-wrap-style:square" from="28924,16639" to="69706,457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" strokecolor="#7f7f7f [1612]" strokeweight="2pt">
                      <v:stroke startarrow="oval" endarrow="oval" joinstyle="miter"/>
                    </v:line>
                    <v:line id="Straight Connector 43" o:spid="_x0000_s1032" style="position:absolute;flip:y;visibility:visible;mso-wrap-style:square" from="20426,23622" to="78925,38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" strokecolor="#7f7f7f [1612]" strokeweight="2pt">
                      <v:stroke startarrow="oval" endarrow="oval" joinstyle="miter"/>
                    </v:line>
                    <v:line id="Straight Connector 44" o:spid="_x0000_s1033" style="position:absolute;flip:x y;visibility:visible;mso-wrap-style:square" from="20415,23623" to="78936,38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" strokecolor="#7f7f7f [1612]" strokeweight="2pt">
                      <v:stroke startarrow="oval" endarrow="oval" joinstyle="miter"/>
                    </v:line>
                    <v:line id="Straight Connector 45" o:spid="_x0000_s1034" style="position:absolute;flip:x;visibility:visible;mso-wrap-style:square" from="38207,31242" to="49394,48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" strokecolor="#7f7f7f [1612]" strokeweight="2pt">
                      <v:stroke startarrow="oval" endarrow="oval" joinstyle="miter"/>
                    </v:line>
                    <v:line id="Straight Connector 46" o:spid="_x0000_s1035" style="position:absolute;visibility:visible;mso-wrap-style:square" from="49315,31369" to="60502,48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" strokecolor="#7f7f7f [1612]" strokeweight="2pt">
                      <v:stroke startarrow="oval" endarrow="oval" joinstyle="miter"/>
                    </v:line>
                  </v:group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51" o:spid="_x0000_s1036" type="#_x0000_t75" style="position:absolute;left:41791;top:17195;width:15361;height:22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">
                    <v:imagedata r:id="rId12" o:title=""/>
                  </v:shape>
                  <v:rect id="Rectangle 39" o:spid="_x0000_s1037" style="position:absolute;left:28421;top:27176;width:41856;height:60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" fillcolor="white [3212]" strokecolor="white [3212]" strokeweight="1pt">
                    <v:fill opacity="46003f"/>
                    <v:textbox inset="0,0,0,0">
                      <w:txbxContent>
                        <w:p w14:paraId="03EFD7C7" w14:textId="77777777" w:rsidR="002B60E5" w:rsidRPr="006E1402" w:rsidRDefault="002B60E5" w:rsidP="002B60E5">
                          <w:pPr>
                            <w:jc w:val="center"/>
                            <w:rPr>
                              <w:color w:val="1D2735"/>
                              <w:sz w:val="60"/>
                              <w:szCs w:val="60"/>
                              <w14:glow w14:rad="101600">
                                <w14:schemeClr w14:val="bg1">
                                  <w14:alpha w14:val="60000"/>
                                </w14:schemeClr>
                              </w14:glow>
                            </w:rPr>
                          </w:pPr>
                          <w:r w:rsidRPr="006E1402">
                            <w:rPr>
                              <w:color w:val="1D2735"/>
                              <w:sz w:val="60"/>
                              <w14:glow w14:rad="101600">
                                <w14:schemeClr w14:val="bg1">
                                  <w14:alpha w14:val="60000"/>
                                </w14:schemeClr>
                              </w14:glow>
                            </w:rPr>
                            <w:t>IDÉE DE MARQUE</w:t>
                          </w:r>
                        </w:p>
                      </w:txbxContent>
                    </v:textbox>
                  </v:rect>
                </v:group>
                <v:group id="Group 3" o:spid="_x0000_s1038" style="position:absolute;left:7620;top:2540;width:18288;height:14859" coordorigin="7620,2540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54" o:spid="_x0000_s1039" type="#_x0000_t202" style="position:absolute;left:7620;top:2540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" fillcolor="#44f5e7" stroked="f">
                    <v:textbox inset="0,0,0,0">
                      <w:txbxContent>
                        <w:p w14:paraId="5A48E40A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8"/>
                            </w:rPr>
                            <w:t>OBJECTIF DE LA MARQUE</w:t>
                          </w:r>
                        </w:p>
                      </w:txbxContent>
                    </v:textbox>
                  </v:shape>
                  <v:shape id="TextBox 55" o:spid="_x0000_s1040" type="#_x0000_t202" style="position:absolute;left:7620;top:762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" filled="f" stroked="f">
                    <v:textbox inset="0,,0,0">
                      <w:txbxContent>
                        <w:p w14:paraId="63AF435F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 xml:space="preserve">Objectif et valeurs </w:t>
                          </w:r>
                        </w:p>
                        <w:p w14:paraId="55B88900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textAlignment w:val="baseline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Brève description</w:t>
                          </w:r>
                        </w:p>
                      </w:txbxContent>
                    </v:textbox>
                  </v:shape>
                </v:group>
                <v:group id="Group 4" o:spid="_x0000_s1041" style="position:absolute;top:17582;width:18288;height:14859" coordorigin=",17582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TextBox 57" o:spid="_x0000_s1042" type="#_x0000_t202" style="position:absolute;top:17582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" fillcolor="#9becfa" stroked="f">
                    <v:textbox inset="0,0,0,0">
                      <w:txbxContent>
                        <w:p w14:paraId="18027C32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8"/>
                            </w:rPr>
                            <w:t>VISION</w:t>
                          </w:r>
                        </w:p>
                      </w:txbxContent>
                    </v:textbox>
                  </v:shape>
                  <v:shape id="TextBox 58" o:spid="_x0000_s1043" type="#_x0000_t202" style="position:absolute;top:22662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" filled="f" stroked="f">
                    <v:textbox inset="0,,0,0">
                      <w:txbxContent>
                        <w:p w14:paraId="25FB3A56" w14:textId="4ED117ED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 xml:space="preserve">Brève description </w:t>
                          </w:r>
                          <w:r w:rsidR="006E1402">
                            <w:rPr>
                              <w:color w:val="000000" w:themeColor="dark1"/>
                              <w:sz w:val="21"/>
                            </w:rPr>
                            <w:br/>
                          </w: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de la vision</w:t>
                          </w:r>
                        </w:p>
                      </w:txbxContent>
                    </v:textbox>
                  </v:shape>
                </v:group>
                <v:group id="Group 5" o:spid="_x0000_s1044" style="position:absolute;top:32624;width:18288;height:14859" coordorigin=",32624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TextBox 60" o:spid="_x0000_s1045" type="#_x0000_t202" style="position:absolute;top:32624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" fillcolor="#9ccbfc" stroked="f">
                    <v:textbox inset="0,0,0,0">
                      <w:txbxContent>
                        <w:p w14:paraId="5459CF07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8"/>
                            </w:rPr>
                            <w:t>MISSION</w:t>
                          </w:r>
                        </w:p>
                      </w:txbxContent>
                    </v:textbox>
                  </v:shape>
                  <v:shape id="TextBox 61" o:spid="_x0000_s1046" type="#_x0000_t202" style="position:absolute;top:37704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" filled="f" stroked="f">
                    <v:textbox inset="0,,0,0">
                      <w:txbxContent>
                        <w:p w14:paraId="7B7CB56C" w14:textId="468FB0C5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 xml:space="preserve">Brève description </w:t>
                          </w:r>
                          <w:r w:rsidR="006E1402">
                            <w:rPr>
                              <w:color w:val="000000" w:themeColor="dark1"/>
                              <w:sz w:val="21"/>
                            </w:rPr>
                            <w:br/>
                          </w: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de la mission</w:t>
                          </w:r>
                        </w:p>
                      </w:txbxContent>
                    </v:textbox>
                  </v:shape>
                </v:group>
                <v:group id="Group 6" o:spid="_x0000_s1047" style="position:absolute;left:7620;top:47667;width:18288;height:14859" coordorigin="7620,47667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TextBox 63" o:spid="_x0000_s1048" type="#_x0000_t202" style="position:absolute;left:7620;top:47667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" fillcolor="#cdede8" stroked="f">
                    <v:textbox inset="0,0,0,0">
                      <w:txbxContent>
                        <w:p w14:paraId="5987DE17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8"/>
                            </w:rPr>
                            <w:t>VALEURS FONDAMENTALES</w:t>
                          </w:r>
                        </w:p>
                      </w:txbxContent>
                    </v:textbox>
                  </v:shape>
                  <v:shape id="TextBox 64" o:spid="_x0000_s1049" type="#_x0000_t202" style="position:absolute;left:7620;top:5274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" filled="f" stroked="f">
                    <v:textbox inset="0,,0,0">
                      <w:txbxContent>
                        <w:p w14:paraId="1ABB18BB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 xml:space="preserve">Valeurs fondamentales </w:t>
                          </w:r>
                        </w:p>
                        <w:p w14:paraId="16B08425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Brève description</w:t>
                          </w:r>
                        </w:p>
                      </w:txbxContent>
                    </v:textbox>
                  </v:shape>
                </v:group>
                <v:group id="Group 7" o:spid="_x0000_s1050" style="position:absolute;left:73279;top:47667;width:18288;height:14859" coordorigin="73279,47667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TextBox 66" o:spid="_x0000_s1051" type="#_x0000_t202" style="position:absolute;left:73279;top:47667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" fillcolor="#fbe5bb" stroked="f">
                    <v:textbox inset="0,0,0,0">
                      <w:txbxContent>
                        <w:p w14:paraId="453285FB" w14:textId="77777777" w:rsidR="002B60E5" w:rsidRPr="006E1402" w:rsidRDefault="002B60E5" w:rsidP="00D827A6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8"/>
                            </w:rPr>
                            <w:t>PRINCIPALE CONCURRENCE</w:t>
                          </w:r>
                        </w:p>
                      </w:txbxContent>
                    </v:textbox>
                  </v:shape>
                  <v:shape id="TextBox 67" o:spid="_x0000_s1052" type="#_x0000_t202" style="position:absolute;left:73279;top:5274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" filled="f" stroked="f">
                    <v:textbox inset="0,,0,0">
                      <w:txbxContent>
                        <w:p w14:paraId="56B476AB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Principale concurrence</w:t>
                          </w:r>
                        </w:p>
                        <w:p w14:paraId="643965D2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textAlignment w:val="baseline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Brève description</w:t>
                          </w:r>
                        </w:p>
                      </w:txbxContent>
                    </v:textbox>
                  </v:shape>
                </v:group>
                <v:group id="Group 8" o:spid="_x0000_s1053" style="position:absolute;left:73279;top:2540;width:18288;height:14859" coordorigin="73279,2540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TextBox 69" o:spid="_x0000_s1054" type="#_x0000_t202" style="position:absolute;left:73279;top:2540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" fillcolor="#faa37e" stroked="f">
                    <v:textbox inset="0,0,0,0">
                      <w:txbxContent>
                        <w:p w14:paraId="7C37C0CB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8"/>
                            </w:rPr>
                            <w:t>DÉCLARATION DE POSITIONNEMENT</w:t>
                          </w:r>
                        </w:p>
                      </w:txbxContent>
                    </v:textbox>
                  </v:shape>
                  <v:shape id="TextBox 70" o:spid="_x0000_s1055" type="#_x0000_t202" style="position:absolute;left:73279;top:762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" filled="f" stroked="f">
                    <v:textbox inset="0,,0,0">
                      <w:txbxContent>
                        <w:p w14:paraId="5984BBDF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 xml:space="preserve">Déclaration de positionnement </w:t>
                          </w:r>
                        </w:p>
                        <w:p w14:paraId="5428454F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Brève description</w:t>
                          </w:r>
                        </w:p>
                      </w:txbxContent>
                    </v:textbox>
                  </v:shape>
                </v:group>
                <v:group id="Group 9" o:spid="_x0000_s1056" style="position:absolute;left:81153;top:17582;width:18288;height:14859" coordorigin="81153,17582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TextBox 72" o:spid="_x0000_s1057" type="#_x0000_t202" style="position:absolute;left:81153;top:17582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" fillcolor="#ffc55a" stroked="f">
                    <v:textbox inset="0,0,0,0">
                      <w:txbxContent>
                        <w:p w14:paraId="6ADC0DDB" w14:textId="77777777" w:rsidR="002B60E5" w:rsidRPr="006E1402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8"/>
                            </w:rPr>
                            <w:t>PUBLIC CIBLE</w:t>
                          </w:r>
                        </w:p>
                      </w:txbxContent>
                    </v:textbox>
                  </v:shape>
                  <v:shape id="TextBox 73" o:spid="_x0000_s1058" type="#_x0000_t202" style="position:absolute;left:81153;top:22662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" filled="f" stroked="f">
                    <v:textbox inset="0,,0,0">
                      <w:txbxContent>
                        <w:p w14:paraId="572B8CE6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 xml:space="preserve">Public cible </w:t>
                          </w:r>
                        </w:p>
                        <w:p w14:paraId="3CC9394F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Brève description</w:t>
                          </w:r>
                        </w:p>
                      </w:txbxContent>
                    </v:textbox>
                  </v:shape>
                </v:group>
                <v:group id="Group 10" o:spid="_x0000_s1059" style="position:absolute;left:81153;top:32624;width:18288;height:14859" coordorigin="81153,32624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TextBox 75" o:spid="_x0000_s1060" type="#_x0000_t202" style="position:absolute;left:81153;top:32624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" fillcolor="#ffd572" stroked="f">
                    <v:textbox inset="0,0,0,0">
                      <w:txbxContent>
                        <w:p w14:paraId="6B6386CA" w14:textId="77777777" w:rsidR="002B60E5" w:rsidRPr="006E1402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8"/>
                            </w:rPr>
                            <w:t xml:space="preserve">VOIX ET PERSONNALITÉ </w:t>
                          </w:r>
                        </w:p>
                        <w:p w14:paraId="6436D6D0" w14:textId="77777777" w:rsidR="002B60E5" w:rsidRPr="006E1402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8"/>
                            </w:rPr>
                            <w:t>DE LA MARQUE</w:t>
                          </w:r>
                        </w:p>
                      </w:txbxContent>
                    </v:textbox>
                  </v:shape>
                  <v:shape id="TextBox 76" o:spid="_x0000_s1061" type="#_x0000_t202" style="position:absolute;left:81153;top:37704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" filled="f" stroked="f">
                    <v:textbox inset="0,,0,0">
                      <w:txbxContent>
                        <w:p w14:paraId="581D9581" w14:textId="77777777" w:rsidR="002B60E5" w:rsidRPr="006E1402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 xml:space="preserve">Voix et personnalité </w:t>
                          </w:r>
                        </w:p>
                        <w:p w14:paraId="01FD4990" w14:textId="77777777" w:rsidR="002B60E5" w:rsidRPr="006E1402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proofErr w:type="gramStart"/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de</w:t>
                          </w:r>
                          <w:proofErr w:type="gramEnd"/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 xml:space="preserve"> la marque </w:t>
                          </w:r>
                        </w:p>
                        <w:p w14:paraId="6CFBC8AA" w14:textId="77777777" w:rsidR="002B60E5" w:rsidRPr="006E1402" w:rsidRDefault="002B60E5" w:rsidP="002B60E5">
                          <w:pPr>
                            <w:spacing w:after="0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Brève description</w:t>
                          </w:r>
                        </w:p>
                      </w:txbxContent>
                    </v:textbox>
                  </v:shape>
                </v:group>
                <v:group id="Group 11" o:spid="_x0000_s1062" style="position:absolute;left:40259;width:18288;height:14859" coordorigin="40259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TextBox 78" o:spid="_x0000_s1063" type="#_x0000_t202" style="position:absolute;left:40259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" fillcolor="#fa5b50" stroked="f">
                    <v:textbox inset="0,0,0,0">
                      <w:txbxContent>
                        <w:p w14:paraId="594ED07E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8"/>
                            </w:rPr>
                            <w:t>PROMESSE DE MARQUE</w:t>
                          </w:r>
                        </w:p>
                      </w:txbxContent>
                    </v:textbox>
                  </v:shape>
                  <v:shape id="TextBox 79" o:spid="_x0000_s1064" type="#_x0000_t202" style="position:absolute;left:40259;top:5080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" filled="f" stroked="f">
                    <v:textbox inset="0,,0,0">
                      <w:txbxContent>
                        <w:p w14:paraId="296E7CC1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 xml:space="preserve">Promesse de marque </w:t>
                          </w:r>
                        </w:p>
                        <w:p w14:paraId="0EB4B269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textAlignment w:val="baseline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Brève description</w:t>
                          </w:r>
                        </w:p>
                      </w:txbxContent>
                    </v:textbox>
                  </v:shape>
                </v:group>
                <v:group id="Group 12" o:spid="_x0000_s1065" style="position:absolute;left:29506;top:50207;width:18288;height:14859" coordorigin="29506,50207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TextBox 81" o:spid="_x0000_s1066" type="#_x0000_t202" style="position:absolute;left:29506;top:50207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" fillcolor="#e0e0e0" stroked="f">
                    <v:textbox inset="0,0,0,0">
                      <w:txbxContent>
                        <w:p w14:paraId="700E657B" w14:textId="77777777" w:rsidR="002B60E5" w:rsidRPr="006E1402" w:rsidRDefault="002B60E5" w:rsidP="00D827A6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8"/>
                            </w:rPr>
                            <w:t>AVANTAGE CONCURRENTIEL</w:t>
                          </w:r>
                        </w:p>
                      </w:txbxContent>
                    </v:textbox>
                  </v:shape>
                  <v:shape id="TextBox 82" o:spid="_x0000_s1067" type="#_x0000_t202" style="position:absolute;left:29506;top:5528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" filled="f" stroked="f">
                    <v:textbox inset="0,,0,0">
                      <w:txbxContent>
                        <w:p w14:paraId="146AB4A2" w14:textId="77777777" w:rsidR="002B60E5" w:rsidRPr="006E1402" w:rsidRDefault="002B60E5" w:rsidP="002B60E5">
                          <w:pPr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Brève description de l’avantage concurrentiel</w:t>
                          </w:r>
                        </w:p>
                      </w:txbxContent>
                    </v:textbox>
                  </v:shape>
                </v:group>
                <v:group id="Group 13" o:spid="_x0000_s1068" style="position:absolute;left:51392;top:50207;width:18288;height:14859" coordorigin="51392,50207" coordsize="20828,1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TextBox 84" o:spid="_x0000_s1069" type="#_x0000_t202" style="position:absolute;left:51392;top:50207;width:20828;height:5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" fillcolor="#d5dce4 [671]" stroked="f">
                    <v:textbox inset="0,0,0,0">
                      <w:txbxContent>
                        <w:p w14:paraId="0EFF11D0" w14:textId="77777777" w:rsidR="002B60E5" w:rsidRPr="006E1402" w:rsidRDefault="002B60E5" w:rsidP="00D827A6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8"/>
                              <w:szCs w:val="28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8"/>
                            </w:rPr>
                            <w:t>CULTURE DE LA MARQUE</w:t>
                          </w:r>
                          <w:r w:rsidRPr="006E1402">
                            <w:rPr>
                              <w:color w:val="000000" w:themeColor="dark1"/>
                              <w:sz w:val="28"/>
                              <w:szCs w:val="28"/>
                            </w:rPr>
                            <w:br/>
                          </w:r>
                        </w:p>
                      </w:txbxContent>
                    </v:textbox>
                  </v:shape>
                  <v:shape id="TextBox 85" o:spid="_x0000_s1070" type="#_x0000_t202" style="position:absolute;left:51392;top:55287;width:2082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" filled="f" stroked="f">
                    <v:textbox inset="0,,0,0">
                      <w:txbxContent>
                        <w:p w14:paraId="41E3ED90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 xml:space="preserve">Culture de la marque </w:t>
                          </w:r>
                        </w:p>
                        <w:p w14:paraId="601D8EF1" w14:textId="77777777" w:rsidR="002B60E5" w:rsidRPr="006E1402" w:rsidRDefault="002B60E5" w:rsidP="002B60E5">
                          <w:pPr>
                            <w:spacing w:after="0" w:line="240" w:lineRule="auto"/>
                            <w:jc w:val="center"/>
                            <w:textAlignment w:val="baseline"/>
                            <w:rPr>
                              <w:color w:val="000000" w:themeColor="dark1"/>
                              <w:sz w:val="21"/>
                              <w:szCs w:val="21"/>
                            </w:rPr>
                          </w:pPr>
                          <w:r w:rsidRPr="006E1402">
                            <w:rPr>
                              <w:color w:val="000000" w:themeColor="dark1"/>
                              <w:sz w:val="21"/>
                            </w:rPr>
                            <w:t>Brève description</w:t>
                          </w:r>
                        </w:p>
                      </w:txbxContent>
                    </v:textbox>
                  </v:shape>
                </v:group>
                <v:shape id="TextBox 105" o:spid="_x0000_s1071" type="#_x0000_t202" style="position:absolute;left:40259;top:40005;width:18288;height:97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" filled="f" stroked="f">
                  <v:textbox inset="0,,0,0">
                    <w:txbxContent>
                      <w:p w14:paraId="7F7F7A1F" w14:textId="77777777" w:rsidR="002B60E5" w:rsidRPr="006E1402" w:rsidRDefault="002B60E5" w:rsidP="00C817DA">
                        <w:pPr>
                          <w:spacing w:after="0" w:line="240" w:lineRule="auto"/>
                          <w:jc w:val="center"/>
                          <w:rPr>
                            <w:color w:val="000000" w:themeColor="dark1"/>
                            <w:sz w:val="21"/>
                            <w:szCs w:val="21"/>
                          </w:rPr>
                        </w:pPr>
                        <w:r w:rsidRPr="006E1402">
                          <w:rPr>
                            <w:color w:val="000000" w:themeColor="dark1"/>
                            <w:sz w:val="21"/>
                          </w:rPr>
                          <w:t xml:space="preserve">Idée de la marque </w:t>
                        </w:r>
                      </w:p>
                      <w:p w14:paraId="587CEC73" w14:textId="77777777" w:rsidR="002B60E5" w:rsidRPr="006E1402" w:rsidRDefault="002B60E5" w:rsidP="00C817DA">
                        <w:pPr>
                          <w:spacing w:after="0" w:line="240" w:lineRule="auto"/>
                          <w:jc w:val="center"/>
                          <w:textAlignment w:val="baseline"/>
                          <w:rPr>
                            <w:color w:val="000000" w:themeColor="dark1"/>
                            <w:sz w:val="21"/>
                            <w:szCs w:val="21"/>
                          </w:rPr>
                        </w:pPr>
                        <w:r w:rsidRPr="006E1402">
                          <w:rPr>
                            <w:color w:val="000000" w:themeColor="dark1"/>
                            <w:sz w:val="21"/>
                          </w:rPr>
                          <w:t>Brève descrip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D1039" w:rsidRPr="006E1402">
        <w:rPr>
          <w:b/>
          <w:color w:val="595959" w:themeColor="text1" w:themeTint="A6"/>
          <w:sz w:val="44"/>
        </w:rPr>
        <w:t xml:space="preserve"> </w:t>
      </w:r>
    </w:p>
    <w:p w14:paraId="0B1D8164" w14:textId="495AB2D3" w:rsidR="002B60E5" w:rsidRPr="006E1402" w:rsidRDefault="002B60E5" w:rsidP="002B60E5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</w:p>
    <w:p w14:paraId="05F99739" w14:textId="77777777" w:rsidR="00C805C2" w:rsidRPr="006E1402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532B1A88" w14:textId="77777777" w:rsidR="00A32F89" w:rsidRPr="006E1402" w:rsidRDefault="00A32F89" w:rsidP="00A32F89"/>
    <w:p w14:paraId="37A5AF6B" w14:textId="77777777" w:rsidR="00CE5D3F" w:rsidRPr="006E1402" w:rsidRDefault="00CE5D3F" w:rsidP="00A32F89"/>
    <w:p w14:paraId="6A4777CE" w14:textId="77777777" w:rsidR="00CE5D3F" w:rsidRPr="006E1402" w:rsidRDefault="00CE5D3F" w:rsidP="00A32F89"/>
    <w:p w14:paraId="52CC152B" w14:textId="77777777" w:rsidR="00C817DA" w:rsidRPr="006E1402" w:rsidRDefault="00C817DA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  <w:sectPr w:rsidR="00C817DA" w:rsidRPr="006E1402" w:rsidSect="00917C48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5840" w:h="12240" w:orient="landscape"/>
          <w:pgMar w:top="612" w:right="360" w:bottom="1008" w:left="490" w:header="0" w:footer="0" w:gutter="0"/>
          <w:cols w:space="720"/>
          <w:titlePg/>
          <w:docGrid w:linePitch="360"/>
        </w:sectPr>
      </w:pPr>
    </w:p>
    <w:p w14:paraId="7A54EBB5" w14:textId="77777777" w:rsidR="001E71EB" w:rsidRPr="006E1402" w:rsidRDefault="00C817DA" w:rsidP="00C817DA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44"/>
          <w:szCs w:val="40"/>
        </w:rPr>
      </w:pPr>
      <w:r w:rsidRPr="006E1402">
        <w:rPr>
          <w:rFonts w:ascii="Century Gothic" w:eastAsiaTheme="minorEastAsia" w:hAnsi="Century Gothic"/>
          <w:caps/>
          <w:color w:val="7F7F7F" w:themeColor="text1" w:themeTint="80"/>
          <w:sz w:val="44"/>
        </w:rPr>
        <w:lastRenderedPageBreak/>
        <w:t>RÉSUMÉ DE LA STRATÉGIE DE MARQUE</w:t>
      </w:r>
    </w:p>
    <w:p w14:paraId="26E37DD6" w14:textId="77777777" w:rsidR="00C817DA" w:rsidRPr="006E1402" w:rsidRDefault="00C817DA" w:rsidP="00C817DA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0"/>
          <w:szCs w:val="20"/>
        </w:rPr>
      </w:pPr>
    </w:p>
    <w:tbl>
      <w:tblPr>
        <w:tblW w:w="14548" w:type="dxa"/>
        <w:tblLook w:val="04A0" w:firstRow="1" w:lastRow="0" w:firstColumn="1" w:lastColumn="0" w:noHBand="0" w:noVBand="1"/>
      </w:tblPr>
      <w:tblGrid>
        <w:gridCol w:w="4032"/>
        <w:gridCol w:w="10516"/>
      </w:tblGrid>
      <w:tr w:rsidR="00C817DA" w:rsidRPr="006E1402" w14:paraId="42446B58" w14:textId="77777777" w:rsidTr="006E1402">
        <w:trPr>
          <w:trHeight w:val="2880"/>
        </w:trPr>
        <w:tc>
          <w:tcPr>
            <w:tcW w:w="4032" w:type="dxa"/>
            <w:tcBorders>
              <w:top w:val="nil"/>
              <w:left w:val="nil"/>
              <w:right w:val="single" w:sz="24" w:space="0" w:color="FFC952"/>
            </w:tcBorders>
            <w:shd w:val="clear" w:color="auto" w:fill="auto"/>
            <w:vAlign w:val="center"/>
            <w:hideMark/>
          </w:tcPr>
          <w:p w14:paraId="005F309F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noProof/>
                <w:color w:val="000000"/>
                <w:sz w:val="46"/>
                <w:szCs w:val="46"/>
              </w:rPr>
              <w:drawing>
                <wp:anchor distT="0" distB="0" distL="114300" distR="114300" simplePos="0" relativeHeight="251660288" behindDoc="1" locked="0" layoutInCell="1" allowOverlap="1" wp14:anchorId="245A5C12" wp14:editId="398AF010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-433070</wp:posOffset>
                  </wp:positionV>
                  <wp:extent cx="914400" cy="1482725"/>
                  <wp:effectExtent l="0" t="0" r="0" b="3175"/>
                  <wp:wrapNone/>
                  <wp:docPr id="47" name="Graphic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Graphic 47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E1402">
              <w:rPr>
                <w:color w:val="000000"/>
                <w:sz w:val="46"/>
              </w:rPr>
              <w:t xml:space="preserve">IDÉE DE LA </w:t>
            </w:r>
            <w:r w:rsidRPr="006E1402">
              <w:rPr>
                <w:color w:val="000000"/>
                <w:sz w:val="46"/>
                <w:szCs w:val="46"/>
              </w:rPr>
              <w:br/>
            </w:r>
            <w:r w:rsidRPr="006E1402">
              <w:rPr>
                <w:color w:val="000000"/>
                <w:sz w:val="46"/>
              </w:rPr>
              <w:t>MARQUE</w:t>
            </w:r>
          </w:p>
        </w:tc>
        <w:tc>
          <w:tcPr>
            <w:tcW w:w="10516" w:type="dxa"/>
            <w:tcBorders>
              <w:top w:val="single" w:sz="4" w:space="0" w:color="BFBFBF"/>
              <w:left w:val="single" w:sz="24" w:space="0" w:color="FFC952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5ED8E7E0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6E1402">
              <w:rPr>
                <w:color w:val="000000"/>
                <w:sz w:val="24"/>
              </w:rPr>
              <w:t> </w:t>
            </w:r>
          </w:p>
        </w:tc>
      </w:tr>
      <w:tr w:rsidR="00C817DA" w:rsidRPr="006E1402" w14:paraId="7F12A6DC" w14:textId="77777777" w:rsidTr="006E1402">
        <w:trPr>
          <w:trHeight w:val="2880"/>
        </w:trPr>
        <w:tc>
          <w:tcPr>
            <w:tcW w:w="4032" w:type="dxa"/>
            <w:tcBorders>
              <w:top w:val="nil"/>
              <w:left w:val="nil"/>
              <w:right w:val="single" w:sz="24" w:space="0" w:color="85E0D7"/>
            </w:tcBorders>
            <w:shd w:val="clear" w:color="auto" w:fill="auto"/>
            <w:vAlign w:val="center"/>
            <w:hideMark/>
          </w:tcPr>
          <w:p w14:paraId="55D6F791" w14:textId="701FC879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color w:val="000000"/>
                <w:sz w:val="46"/>
              </w:rPr>
              <w:t xml:space="preserve">OBJECTIF DE </w:t>
            </w:r>
            <w:r w:rsidR="006E1402">
              <w:rPr>
                <w:color w:val="000000"/>
                <w:sz w:val="46"/>
              </w:rPr>
              <w:br/>
            </w:r>
            <w:r w:rsidRPr="006E1402">
              <w:rPr>
                <w:color w:val="000000"/>
                <w:sz w:val="46"/>
              </w:rPr>
              <w:t>LA MARQUE</w:t>
            </w:r>
          </w:p>
        </w:tc>
        <w:tc>
          <w:tcPr>
            <w:tcW w:w="10516" w:type="dxa"/>
            <w:tcBorders>
              <w:top w:val="single" w:sz="4" w:space="0" w:color="BFBFBF"/>
              <w:left w:val="single" w:sz="24" w:space="0" w:color="85E0D7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32E46565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6E1402">
              <w:rPr>
                <w:color w:val="000000"/>
                <w:sz w:val="24"/>
              </w:rPr>
              <w:t> </w:t>
            </w:r>
          </w:p>
        </w:tc>
      </w:tr>
      <w:tr w:rsidR="00C817DA" w:rsidRPr="006E1402" w14:paraId="2AAFDD15" w14:textId="77777777" w:rsidTr="006E1402">
        <w:trPr>
          <w:trHeight w:val="2880"/>
        </w:trPr>
        <w:tc>
          <w:tcPr>
            <w:tcW w:w="4032" w:type="dxa"/>
            <w:tcBorders>
              <w:top w:val="nil"/>
              <w:left w:val="nil"/>
              <w:bottom w:val="nil"/>
              <w:right w:val="single" w:sz="24" w:space="0" w:color="AFEFE8"/>
            </w:tcBorders>
            <w:shd w:val="clear" w:color="auto" w:fill="auto"/>
            <w:vAlign w:val="center"/>
            <w:hideMark/>
          </w:tcPr>
          <w:p w14:paraId="09983797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color w:val="000000"/>
                <w:sz w:val="46"/>
              </w:rPr>
              <w:t>VISION</w:t>
            </w:r>
          </w:p>
        </w:tc>
        <w:tc>
          <w:tcPr>
            <w:tcW w:w="10516" w:type="dxa"/>
            <w:tcBorders>
              <w:top w:val="single" w:sz="4" w:space="0" w:color="BFBFBF"/>
              <w:left w:val="single" w:sz="24" w:space="0" w:color="AFEFE8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2F996476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6E1402">
              <w:rPr>
                <w:color w:val="000000"/>
                <w:sz w:val="24"/>
              </w:rPr>
              <w:t> </w:t>
            </w:r>
          </w:p>
        </w:tc>
      </w:tr>
    </w:tbl>
    <w:p w14:paraId="37C13CC8" w14:textId="77777777" w:rsidR="00C817DA" w:rsidRPr="006E1402" w:rsidRDefault="00C817DA" w:rsidP="00C817DA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44"/>
          <w:szCs w:val="40"/>
        </w:rPr>
      </w:pPr>
    </w:p>
    <w:p w14:paraId="0B458972" w14:textId="77777777" w:rsidR="00C817DA" w:rsidRPr="006E1402" w:rsidRDefault="00C817DA" w:rsidP="00C817DA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44"/>
          <w:szCs w:val="40"/>
        </w:rPr>
      </w:pPr>
    </w:p>
    <w:tbl>
      <w:tblPr>
        <w:tblW w:w="14548" w:type="dxa"/>
        <w:tblLook w:val="04A0" w:firstRow="1" w:lastRow="0" w:firstColumn="1" w:lastColumn="0" w:noHBand="0" w:noVBand="1"/>
      </w:tblPr>
      <w:tblGrid>
        <w:gridCol w:w="4096"/>
        <w:gridCol w:w="10452"/>
      </w:tblGrid>
      <w:tr w:rsidR="00C817DA" w:rsidRPr="006E1402" w14:paraId="6A45831A" w14:textId="77777777" w:rsidTr="009E7119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9CCBFC"/>
            </w:tcBorders>
            <w:shd w:val="clear" w:color="auto" w:fill="auto"/>
            <w:vAlign w:val="center"/>
            <w:hideMark/>
          </w:tcPr>
          <w:p w14:paraId="05B68427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color w:val="000000"/>
                <w:sz w:val="46"/>
              </w:rPr>
              <w:t>MISSION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9CCBFC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45F88650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6E1402">
              <w:rPr>
                <w:color w:val="000000"/>
                <w:sz w:val="24"/>
              </w:rPr>
              <w:t> </w:t>
            </w:r>
          </w:p>
        </w:tc>
      </w:tr>
      <w:tr w:rsidR="00C817DA" w:rsidRPr="006E1402" w14:paraId="489AC73F" w14:textId="77777777" w:rsidTr="009E7119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CDEDE8"/>
            </w:tcBorders>
            <w:shd w:val="clear" w:color="auto" w:fill="auto"/>
            <w:vAlign w:val="center"/>
            <w:hideMark/>
          </w:tcPr>
          <w:p w14:paraId="07C366B3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color w:val="000000"/>
                <w:sz w:val="46"/>
              </w:rPr>
              <w:t>VALEURS FONDAMENTALES</w:t>
            </w:r>
            <w:r w:rsidRPr="006E1402">
              <w:rPr>
                <w:color w:val="000000"/>
                <w:sz w:val="46"/>
                <w:szCs w:val="46"/>
              </w:rPr>
              <w:br/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CDEDE8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6E4783DE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6E1402">
              <w:rPr>
                <w:color w:val="000000"/>
                <w:sz w:val="24"/>
              </w:rPr>
              <w:t> </w:t>
            </w:r>
          </w:p>
        </w:tc>
      </w:tr>
      <w:tr w:rsidR="00C817DA" w:rsidRPr="006E1402" w14:paraId="1EA9AF40" w14:textId="77777777" w:rsidTr="009E7119">
        <w:trPr>
          <w:trHeight w:val="288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FA5B50"/>
            </w:tcBorders>
            <w:shd w:val="clear" w:color="auto" w:fill="auto"/>
            <w:vAlign w:val="center"/>
            <w:hideMark/>
          </w:tcPr>
          <w:p w14:paraId="74DA8F6E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color w:val="000000"/>
                <w:sz w:val="46"/>
              </w:rPr>
              <w:t>PROMESSE DE MARQUE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A5B50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7FBD5D1A" w14:textId="77777777" w:rsidR="00C817DA" w:rsidRPr="00C817DA" w:rsidRDefault="00C817DA" w:rsidP="006D3C5F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6E1402">
              <w:rPr>
                <w:color w:val="000000"/>
                <w:sz w:val="24"/>
              </w:rPr>
              <w:t> </w:t>
            </w:r>
          </w:p>
        </w:tc>
      </w:tr>
    </w:tbl>
    <w:p w14:paraId="6EB4E704" w14:textId="77777777" w:rsidR="00C817DA" w:rsidRPr="006E1402" w:rsidRDefault="00C817DA" w:rsidP="00C817DA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44"/>
          <w:szCs w:val="40"/>
        </w:rPr>
      </w:pPr>
    </w:p>
    <w:p w14:paraId="2D0F6A35" w14:textId="77777777" w:rsidR="00C817DA" w:rsidRPr="006E1402" w:rsidRDefault="00C817DA" w:rsidP="00C817DA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44"/>
          <w:szCs w:val="40"/>
        </w:rPr>
      </w:pPr>
    </w:p>
    <w:tbl>
      <w:tblPr>
        <w:tblW w:w="14548" w:type="dxa"/>
        <w:tblCellMar>
          <w:left w:w="0" w:type="dxa"/>
        </w:tblCellMar>
        <w:tblLook w:val="04A0" w:firstRow="1" w:lastRow="0" w:firstColumn="1" w:lastColumn="0" w:noHBand="0" w:noVBand="1"/>
      </w:tblPr>
      <w:tblGrid>
        <w:gridCol w:w="3946"/>
        <w:gridCol w:w="10602"/>
      </w:tblGrid>
      <w:tr w:rsidR="00C817DA" w:rsidRPr="006E1402" w14:paraId="5DE84F16" w14:textId="77777777" w:rsidTr="00FA7A60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FAA37E"/>
            </w:tcBorders>
            <w:shd w:val="clear" w:color="auto" w:fill="auto"/>
            <w:vAlign w:val="center"/>
            <w:hideMark/>
          </w:tcPr>
          <w:p w14:paraId="436A4081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color w:val="000000"/>
                <w:sz w:val="46"/>
              </w:rPr>
              <w:t>DÉCLARATION DE POSITIONNEMENT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AA37E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5E39791E" w14:textId="77777777" w:rsidR="00C817DA" w:rsidRPr="00C817DA" w:rsidRDefault="00C817DA" w:rsidP="00F02AB1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6E1402">
              <w:rPr>
                <w:color w:val="000000"/>
                <w:sz w:val="24"/>
              </w:rPr>
              <w:t> </w:t>
            </w:r>
          </w:p>
        </w:tc>
      </w:tr>
      <w:tr w:rsidR="00C817DA" w:rsidRPr="006E1402" w14:paraId="52970BF1" w14:textId="77777777" w:rsidTr="00FA7A60">
        <w:trPr>
          <w:trHeight w:val="2880"/>
        </w:trPr>
        <w:tc>
          <w:tcPr>
            <w:tcW w:w="3460" w:type="dxa"/>
            <w:tcBorders>
              <w:top w:val="nil"/>
              <w:left w:val="nil"/>
              <w:right w:val="single" w:sz="24" w:space="0" w:color="FFC55A"/>
            </w:tcBorders>
            <w:shd w:val="clear" w:color="auto" w:fill="auto"/>
            <w:vAlign w:val="center"/>
            <w:hideMark/>
          </w:tcPr>
          <w:p w14:paraId="342EDB01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color w:val="000000"/>
                <w:sz w:val="46"/>
              </w:rPr>
              <w:t>PUBLIC CIBLE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FC55A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0494914E" w14:textId="77777777" w:rsidR="00C817DA" w:rsidRPr="00C817DA" w:rsidRDefault="00C817DA" w:rsidP="00F02AB1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6E1402">
              <w:rPr>
                <w:color w:val="000000"/>
                <w:sz w:val="24"/>
              </w:rPr>
              <w:t> </w:t>
            </w:r>
          </w:p>
        </w:tc>
      </w:tr>
      <w:tr w:rsidR="00C817DA" w:rsidRPr="006E1402" w14:paraId="28960987" w14:textId="77777777" w:rsidTr="00FA7A60">
        <w:trPr>
          <w:trHeight w:val="288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FFD572"/>
            </w:tcBorders>
            <w:shd w:val="clear" w:color="auto" w:fill="auto"/>
            <w:vAlign w:val="center"/>
            <w:hideMark/>
          </w:tcPr>
          <w:p w14:paraId="07B1F5A5" w14:textId="77777777" w:rsid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color w:val="000000"/>
                <w:sz w:val="46"/>
              </w:rPr>
              <w:t xml:space="preserve">MARQUE </w:t>
            </w:r>
          </w:p>
          <w:p w14:paraId="51296D4B" w14:textId="77777777" w:rsidR="00C817DA" w:rsidRPr="00C817DA" w:rsidRDefault="00C817DA" w:rsidP="00C817D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color w:val="000000"/>
                <w:sz w:val="46"/>
              </w:rPr>
              <w:t>VOIX ET PERSONNALITÉ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FD572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  <w:hideMark/>
          </w:tcPr>
          <w:p w14:paraId="3D52B27C" w14:textId="77777777" w:rsidR="00C817DA" w:rsidRPr="00C817DA" w:rsidRDefault="00C817DA" w:rsidP="00F02AB1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6E1402">
              <w:rPr>
                <w:color w:val="000000"/>
                <w:sz w:val="24"/>
              </w:rPr>
              <w:t> </w:t>
            </w:r>
          </w:p>
        </w:tc>
      </w:tr>
    </w:tbl>
    <w:p w14:paraId="1EF848A7" w14:textId="77777777" w:rsidR="00C817DA" w:rsidRPr="006E1402" w:rsidRDefault="00C817DA" w:rsidP="00C817DA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44"/>
          <w:szCs w:val="40"/>
        </w:rPr>
      </w:pPr>
    </w:p>
    <w:p w14:paraId="3607E285" w14:textId="77777777" w:rsidR="003765A3" w:rsidRPr="006E1402" w:rsidRDefault="003765A3" w:rsidP="00C817DA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44"/>
          <w:szCs w:val="40"/>
        </w:rPr>
      </w:pPr>
    </w:p>
    <w:tbl>
      <w:tblPr>
        <w:tblW w:w="14548" w:type="dxa"/>
        <w:tblLook w:val="04A0" w:firstRow="1" w:lastRow="0" w:firstColumn="1" w:lastColumn="0" w:noHBand="0" w:noVBand="1"/>
      </w:tblPr>
      <w:tblGrid>
        <w:gridCol w:w="3910"/>
        <w:gridCol w:w="10638"/>
      </w:tblGrid>
      <w:tr w:rsidR="003765A3" w:rsidRPr="006E1402" w14:paraId="3DFE1F56" w14:textId="77777777" w:rsidTr="00FA7A60">
        <w:trPr>
          <w:trHeight w:val="3000"/>
        </w:trPr>
        <w:tc>
          <w:tcPr>
            <w:tcW w:w="3460" w:type="dxa"/>
            <w:tcBorders>
              <w:top w:val="nil"/>
              <w:left w:val="nil"/>
              <w:right w:val="single" w:sz="24" w:space="0" w:color="FBE5BB"/>
            </w:tcBorders>
            <w:shd w:val="clear" w:color="auto" w:fill="auto"/>
            <w:vAlign w:val="center"/>
            <w:hideMark/>
          </w:tcPr>
          <w:p w14:paraId="6789D677" w14:textId="77777777" w:rsidR="003765A3" w:rsidRPr="003765A3" w:rsidRDefault="003765A3" w:rsidP="003765A3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color w:val="000000"/>
                <w:sz w:val="46"/>
              </w:rPr>
              <w:t>PRINCIPALE CONCURRENCE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FBE5BB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F57E61" w14:textId="77777777" w:rsidR="003765A3" w:rsidRPr="003765A3" w:rsidRDefault="003765A3" w:rsidP="003765A3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6E1402">
              <w:rPr>
                <w:color w:val="000000"/>
                <w:sz w:val="24"/>
              </w:rPr>
              <w:t> </w:t>
            </w:r>
          </w:p>
        </w:tc>
      </w:tr>
      <w:tr w:rsidR="003765A3" w:rsidRPr="006E1402" w14:paraId="3AF6EEA2" w14:textId="77777777" w:rsidTr="00FA7A60">
        <w:trPr>
          <w:trHeight w:val="3000"/>
        </w:trPr>
        <w:tc>
          <w:tcPr>
            <w:tcW w:w="3460" w:type="dxa"/>
            <w:tcBorders>
              <w:top w:val="nil"/>
              <w:left w:val="nil"/>
              <w:right w:val="single" w:sz="2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590506C0" w14:textId="77777777" w:rsidR="003765A3" w:rsidRPr="003765A3" w:rsidRDefault="003765A3" w:rsidP="003765A3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color w:val="000000"/>
                <w:sz w:val="46"/>
              </w:rPr>
              <w:t>AVANTAGE CONCURRENTIEL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D9D9D9" w:themeColor="background1" w:themeShade="D9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0E0CBCB" w14:textId="77777777" w:rsidR="003765A3" w:rsidRPr="003765A3" w:rsidRDefault="003765A3" w:rsidP="003765A3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6E1402">
              <w:rPr>
                <w:color w:val="000000"/>
                <w:sz w:val="24"/>
              </w:rPr>
              <w:t> </w:t>
            </w:r>
          </w:p>
        </w:tc>
      </w:tr>
      <w:tr w:rsidR="003765A3" w:rsidRPr="006E1402" w14:paraId="01DFB720" w14:textId="77777777" w:rsidTr="00FA7A60">
        <w:trPr>
          <w:trHeight w:val="3000"/>
        </w:trPr>
        <w:tc>
          <w:tcPr>
            <w:tcW w:w="3460" w:type="dxa"/>
            <w:tcBorders>
              <w:top w:val="nil"/>
              <w:left w:val="nil"/>
              <w:bottom w:val="nil"/>
              <w:right w:val="single" w:sz="24" w:space="0" w:color="ACB9CA" w:themeColor="text2" w:themeTint="66"/>
            </w:tcBorders>
            <w:shd w:val="clear" w:color="auto" w:fill="auto"/>
            <w:vAlign w:val="center"/>
            <w:hideMark/>
          </w:tcPr>
          <w:p w14:paraId="2E2D860F" w14:textId="77777777" w:rsidR="003765A3" w:rsidRPr="003765A3" w:rsidRDefault="003765A3" w:rsidP="003765A3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46"/>
                <w:szCs w:val="46"/>
              </w:rPr>
            </w:pPr>
            <w:r w:rsidRPr="006E1402">
              <w:rPr>
                <w:color w:val="000000"/>
                <w:sz w:val="46"/>
              </w:rPr>
              <w:t>CULTURE DE MARQUE</w:t>
            </w:r>
          </w:p>
        </w:tc>
        <w:tc>
          <w:tcPr>
            <w:tcW w:w="11088" w:type="dxa"/>
            <w:tcBorders>
              <w:top w:val="single" w:sz="4" w:space="0" w:color="BFBFBF"/>
              <w:left w:val="single" w:sz="24" w:space="0" w:color="ACB9CA" w:themeColor="text2" w:themeTint="66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7CB2AF" w14:textId="77777777" w:rsidR="003765A3" w:rsidRPr="003765A3" w:rsidRDefault="003765A3" w:rsidP="003765A3">
            <w:pPr>
              <w:spacing w:after="0" w:line="240" w:lineRule="auto"/>
              <w:rPr>
                <w:rFonts w:eastAsia="Times New Roman" w:cs="Arial"/>
                <w:color w:val="000000"/>
                <w:sz w:val="24"/>
                <w:szCs w:val="24"/>
              </w:rPr>
            </w:pPr>
            <w:r w:rsidRPr="006E1402">
              <w:rPr>
                <w:color w:val="000000"/>
                <w:sz w:val="24"/>
              </w:rPr>
              <w:t> </w:t>
            </w:r>
          </w:p>
        </w:tc>
      </w:tr>
    </w:tbl>
    <w:p w14:paraId="7E80E80A" w14:textId="77777777" w:rsidR="00530121" w:rsidRPr="006E1402" w:rsidRDefault="00530121" w:rsidP="00A32F89">
      <w:pPr>
        <w:sectPr w:rsidR="00530121" w:rsidRPr="006E1402" w:rsidSect="00917C48">
          <w:pgSz w:w="15840" w:h="12240" w:orient="landscape"/>
          <w:pgMar w:top="720" w:right="360" w:bottom="486" w:left="490" w:header="490" w:footer="0" w:gutter="0"/>
          <w:cols w:space="720"/>
          <w:titlePg/>
          <w:docGrid w:linePitch="360"/>
        </w:sectPr>
      </w:pPr>
    </w:p>
    <w:p w14:paraId="3252C84A" w14:textId="77777777" w:rsidR="00C37AAF" w:rsidRPr="006E1402" w:rsidRDefault="00C37AAF" w:rsidP="006149B1">
      <w:bookmarkStart w:id="0" w:name="_Hlk536359931"/>
    </w:p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6E1402" w14:paraId="0D7BF5D8" w14:textId="77777777" w:rsidTr="007B62FB">
        <w:trPr>
          <w:trHeight w:val="3002"/>
        </w:trPr>
        <w:tc>
          <w:tcPr>
            <w:tcW w:w="9810" w:type="dxa"/>
          </w:tcPr>
          <w:p w14:paraId="2CDA84A4" w14:textId="77777777" w:rsidR="00A64F9A" w:rsidRPr="006E1402" w:rsidRDefault="00A64F9A" w:rsidP="00C37AAF">
            <w:pPr>
              <w:jc w:val="center"/>
              <w:rPr>
                <w:b/>
                <w:sz w:val="20"/>
              </w:rPr>
            </w:pPr>
          </w:p>
          <w:p w14:paraId="561F658A" w14:textId="77777777" w:rsidR="00A64F9A" w:rsidRPr="006E1402" w:rsidRDefault="00A64F9A" w:rsidP="00C37AAF">
            <w:pPr>
              <w:jc w:val="center"/>
              <w:rPr>
                <w:b/>
                <w:sz w:val="20"/>
              </w:rPr>
            </w:pPr>
            <w:r w:rsidRPr="006E1402">
              <w:rPr>
                <w:b/>
                <w:sz w:val="20"/>
              </w:rPr>
              <w:t>EXCLUSION DE RESPONSABILITÉ</w:t>
            </w:r>
          </w:p>
          <w:p w14:paraId="0D87306F" w14:textId="77777777" w:rsidR="00A64F9A" w:rsidRPr="006E1402" w:rsidRDefault="00A64F9A" w:rsidP="00C37AAF">
            <w:pPr>
              <w:rPr>
                <w:sz w:val="20"/>
              </w:rPr>
            </w:pPr>
          </w:p>
          <w:p w14:paraId="1659C8E0" w14:textId="77777777" w:rsidR="00A64F9A" w:rsidRPr="006E1402" w:rsidRDefault="00A64F9A" w:rsidP="00C37AAF">
            <w:pPr>
              <w:spacing w:line="276" w:lineRule="auto"/>
              <w:rPr>
                <w:sz w:val="20"/>
              </w:rPr>
            </w:pPr>
            <w:r w:rsidRPr="006E1402">
              <w:rPr>
                <w:sz w:val="20"/>
              </w:rPr>
              <w:t xml:space="preserve">Tous les articles, modèles ou informations proposés par </w:t>
            </w:r>
            <w:proofErr w:type="spellStart"/>
            <w:r w:rsidRPr="006E1402">
              <w:rPr>
                <w:sz w:val="20"/>
              </w:rPr>
              <w:t>Smartsheet</w:t>
            </w:r>
            <w:proofErr w:type="spellEnd"/>
            <w:r w:rsidRPr="006E1402">
              <w:rPr>
                <w:sz w:val="20"/>
              </w:rP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67932959" w14:textId="77777777" w:rsidR="00A64F9A" w:rsidRPr="006E140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6E1402" w:rsidSect="00917C48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C2792" w14:textId="77777777" w:rsidR="00917C48" w:rsidRPr="006E1402" w:rsidRDefault="00917C48" w:rsidP="00480F66">
      <w:pPr>
        <w:spacing w:after="0" w:line="240" w:lineRule="auto"/>
      </w:pPr>
      <w:r w:rsidRPr="006E1402">
        <w:separator/>
      </w:r>
    </w:p>
  </w:endnote>
  <w:endnote w:type="continuationSeparator" w:id="0">
    <w:p w14:paraId="419E36CA" w14:textId="77777777" w:rsidR="00917C48" w:rsidRPr="006E1402" w:rsidRDefault="00917C48" w:rsidP="00480F66">
      <w:pPr>
        <w:spacing w:after="0" w:line="240" w:lineRule="auto"/>
      </w:pPr>
      <w:r w:rsidRPr="006E140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62055" w14:textId="77777777" w:rsidR="006E1402" w:rsidRDefault="006E14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8CF63" w14:textId="77777777" w:rsidR="00C37AAF" w:rsidRPr="006E1402" w:rsidRDefault="00C37AAF" w:rsidP="00C817DA">
    <w:pPr>
      <w:pStyle w:val="Footer"/>
      <w:tabs>
        <w:tab w:val="clear" w:pos="9360"/>
        <w:tab w:val="right" w:pos="10440"/>
      </w:tabs>
      <w:spacing w:line="36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E690E" w14:textId="77777777" w:rsidR="006E1402" w:rsidRDefault="006E14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7F2F6" w14:textId="77777777" w:rsidR="00917C48" w:rsidRPr="006E1402" w:rsidRDefault="00917C48" w:rsidP="00480F66">
      <w:pPr>
        <w:spacing w:after="0" w:line="240" w:lineRule="auto"/>
      </w:pPr>
      <w:r w:rsidRPr="006E1402">
        <w:separator/>
      </w:r>
    </w:p>
  </w:footnote>
  <w:footnote w:type="continuationSeparator" w:id="0">
    <w:p w14:paraId="3CB255A7" w14:textId="77777777" w:rsidR="00917C48" w:rsidRPr="006E1402" w:rsidRDefault="00917C48" w:rsidP="00480F66">
      <w:pPr>
        <w:spacing w:after="0" w:line="240" w:lineRule="auto"/>
      </w:pPr>
      <w:r w:rsidRPr="006E140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48942" w14:textId="77777777" w:rsidR="006E1402" w:rsidRDefault="006E14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B71F5" w14:textId="77777777" w:rsidR="00C37AAF" w:rsidRPr="006E140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E2DF1" w14:textId="77777777" w:rsidR="00C37AAF" w:rsidRPr="006E140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D1FE6"/>
    <w:multiLevelType w:val="hybridMultilevel"/>
    <w:tmpl w:val="82EE6BDA"/>
    <w:lvl w:ilvl="0" w:tplc="ED347004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727264521">
    <w:abstractNumId w:val="6"/>
  </w:num>
  <w:num w:numId="2" w16cid:durableId="1023241561">
    <w:abstractNumId w:val="2"/>
  </w:num>
  <w:num w:numId="3" w16cid:durableId="1723941031">
    <w:abstractNumId w:val="0"/>
  </w:num>
  <w:num w:numId="4" w16cid:durableId="944076615">
    <w:abstractNumId w:val="13"/>
  </w:num>
  <w:num w:numId="5" w16cid:durableId="822620496">
    <w:abstractNumId w:val="14"/>
  </w:num>
  <w:num w:numId="6" w16cid:durableId="761489602">
    <w:abstractNumId w:val="12"/>
  </w:num>
  <w:num w:numId="7" w16cid:durableId="1903371346">
    <w:abstractNumId w:val="10"/>
  </w:num>
  <w:num w:numId="8" w16cid:durableId="5374548">
    <w:abstractNumId w:val="5"/>
  </w:num>
  <w:num w:numId="9" w16cid:durableId="51582803">
    <w:abstractNumId w:val="7"/>
  </w:num>
  <w:num w:numId="10" w16cid:durableId="1212425387">
    <w:abstractNumId w:val="15"/>
  </w:num>
  <w:num w:numId="11" w16cid:durableId="707068354">
    <w:abstractNumId w:val="11"/>
  </w:num>
  <w:num w:numId="12" w16cid:durableId="1553082359">
    <w:abstractNumId w:val="9"/>
  </w:num>
  <w:num w:numId="13" w16cid:durableId="772554913">
    <w:abstractNumId w:val="8"/>
  </w:num>
  <w:num w:numId="14" w16cid:durableId="1223564992">
    <w:abstractNumId w:val="3"/>
  </w:num>
  <w:num w:numId="15" w16cid:durableId="1061949602">
    <w:abstractNumId w:val="4"/>
  </w:num>
  <w:num w:numId="16" w16cid:durableId="461852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EE6D7C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71C48"/>
    <w:rsid w:val="00072652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0C96"/>
    <w:rsid w:val="00167C97"/>
    <w:rsid w:val="00184DC6"/>
    <w:rsid w:val="00186202"/>
    <w:rsid w:val="001A628F"/>
    <w:rsid w:val="001B781B"/>
    <w:rsid w:val="001C6DA8"/>
    <w:rsid w:val="001D7528"/>
    <w:rsid w:val="001E71EB"/>
    <w:rsid w:val="001F00FB"/>
    <w:rsid w:val="001F149E"/>
    <w:rsid w:val="001F659C"/>
    <w:rsid w:val="002200AD"/>
    <w:rsid w:val="00223549"/>
    <w:rsid w:val="002374C7"/>
    <w:rsid w:val="0023786C"/>
    <w:rsid w:val="00240AF1"/>
    <w:rsid w:val="002470FF"/>
    <w:rsid w:val="00250EF4"/>
    <w:rsid w:val="002550CC"/>
    <w:rsid w:val="002553C5"/>
    <w:rsid w:val="00262D90"/>
    <w:rsid w:val="00274428"/>
    <w:rsid w:val="00277153"/>
    <w:rsid w:val="0027725D"/>
    <w:rsid w:val="002A1AB8"/>
    <w:rsid w:val="002A25C0"/>
    <w:rsid w:val="002B1FAF"/>
    <w:rsid w:val="002B385A"/>
    <w:rsid w:val="002B60E5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765A3"/>
    <w:rsid w:val="00383724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260B5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978D3"/>
    <w:rsid w:val="004B3718"/>
    <w:rsid w:val="004C2A4D"/>
    <w:rsid w:val="00511438"/>
    <w:rsid w:val="00517CA8"/>
    <w:rsid w:val="00524D76"/>
    <w:rsid w:val="00530121"/>
    <w:rsid w:val="00537B78"/>
    <w:rsid w:val="00541C9F"/>
    <w:rsid w:val="00541D2D"/>
    <w:rsid w:val="00570608"/>
    <w:rsid w:val="005728CF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3356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C1C7E"/>
    <w:rsid w:val="006C5F2C"/>
    <w:rsid w:val="006D3C5F"/>
    <w:rsid w:val="006E1402"/>
    <w:rsid w:val="006E48D2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A79B9"/>
    <w:rsid w:val="007B1BDC"/>
    <w:rsid w:val="007B4FB6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62D"/>
    <w:rsid w:val="00817C47"/>
    <w:rsid w:val="008221CE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C025E"/>
    <w:rsid w:val="008D2AB6"/>
    <w:rsid w:val="008D3852"/>
    <w:rsid w:val="008E5483"/>
    <w:rsid w:val="008F0103"/>
    <w:rsid w:val="008F7553"/>
    <w:rsid w:val="00906570"/>
    <w:rsid w:val="00917C48"/>
    <w:rsid w:val="0092117C"/>
    <w:rsid w:val="0092169A"/>
    <w:rsid w:val="00947186"/>
    <w:rsid w:val="00955D6F"/>
    <w:rsid w:val="00956491"/>
    <w:rsid w:val="00961704"/>
    <w:rsid w:val="00967C41"/>
    <w:rsid w:val="009749F6"/>
    <w:rsid w:val="009A177A"/>
    <w:rsid w:val="009B0F4D"/>
    <w:rsid w:val="009B24E9"/>
    <w:rsid w:val="009B5765"/>
    <w:rsid w:val="009C3F2A"/>
    <w:rsid w:val="009D4B4D"/>
    <w:rsid w:val="009E4124"/>
    <w:rsid w:val="009E5101"/>
    <w:rsid w:val="009E7119"/>
    <w:rsid w:val="009F740D"/>
    <w:rsid w:val="00A00311"/>
    <w:rsid w:val="00A11A26"/>
    <w:rsid w:val="00A122C8"/>
    <w:rsid w:val="00A15E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B5A45"/>
    <w:rsid w:val="00AC41EA"/>
    <w:rsid w:val="00AC78FF"/>
    <w:rsid w:val="00AF0690"/>
    <w:rsid w:val="00B03429"/>
    <w:rsid w:val="00B1165F"/>
    <w:rsid w:val="00B11A9D"/>
    <w:rsid w:val="00B14E5B"/>
    <w:rsid w:val="00B23BFA"/>
    <w:rsid w:val="00B41B66"/>
    <w:rsid w:val="00B557DB"/>
    <w:rsid w:val="00B57575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817DA"/>
    <w:rsid w:val="00C836A5"/>
    <w:rsid w:val="00C839B4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1874"/>
    <w:rsid w:val="00D54AED"/>
    <w:rsid w:val="00D550C5"/>
    <w:rsid w:val="00D56FC8"/>
    <w:rsid w:val="00D748E8"/>
    <w:rsid w:val="00D7514C"/>
    <w:rsid w:val="00D753EF"/>
    <w:rsid w:val="00D75CFD"/>
    <w:rsid w:val="00D81548"/>
    <w:rsid w:val="00D827A6"/>
    <w:rsid w:val="00D93AA6"/>
    <w:rsid w:val="00D95479"/>
    <w:rsid w:val="00DA30B7"/>
    <w:rsid w:val="00DB4271"/>
    <w:rsid w:val="00DB6302"/>
    <w:rsid w:val="00DC114A"/>
    <w:rsid w:val="00DD0BF1"/>
    <w:rsid w:val="00DD1039"/>
    <w:rsid w:val="00DE050E"/>
    <w:rsid w:val="00E11F8E"/>
    <w:rsid w:val="00E1440A"/>
    <w:rsid w:val="00E1504C"/>
    <w:rsid w:val="00E34E29"/>
    <w:rsid w:val="00E41A05"/>
    <w:rsid w:val="00E44278"/>
    <w:rsid w:val="00E50023"/>
    <w:rsid w:val="00E55A82"/>
    <w:rsid w:val="00E55F6F"/>
    <w:rsid w:val="00E63191"/>
    <w:rsid w:val="00E6485F"/>
    <w:rsid w:val="00E731EC"/>
    <w:rsid w:val="00E74C25"/>
    <w:rsid w:val="00E8459A"/>
    <w:rsid w:val="00E855BA"/>
    <w:rsid w:val="00E856DA"/>
    <w:rsid w:val="00EB7C77"/>
    <w:rsid w:val="00EC1313"/>
    <w:rsid w:val="00EC6F31"/>
    <w:rsid w:val="00EE2A59"/>
    <w:rsid w:val="00EE6D7C"/>
    <w:rsid w:val="00EF24EE"/>
    <w:rsid w:val="00F02752"/>
    <w:rsid w:val="00F02AB1"/>
    <w:rsid w:val="00F065C2"/>
    <w:rsid w:val="00F14E27"/>
    <w:rsid w:val="00F21222"/>
    <w:rsid w:val="00F303EB"/>
    <w:rsid w:val="00F31A79"/>
    <w:rsid w:val="00F35F25"/>
    <w:rsid w:val="00F361A6"/>
    <w:rsid w:val="00F4066E"/>
    <w:rsid w:val="00F4395F"/>
    <w:rsid w:val="00F46CF3"/>
    <w:rsid w:val="00F5035D"/>
    <w:rsid w:val="00F54CC9"/>
    <w:rsid w:val="00F61F08"/>
    <w:rsid w:val="00F76596"/>
    <w:rsid w:val="00F829A9"/>
    <w:rsid w:val="00F86879"/>
    <w:rsid w:val="00F9767C"/>
    <w:rsid w:val="00FA7A23"/>
    <w:rsid w:val="00FA7A60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EF8C9C"/>
  <w15:docId w15:val="{9FB25A98-C63A-A846-BC32-FD537C263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Century Gothic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Century Gothic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966&amp;utm_language=FR&amp;utm_source=template-word&amp;utm_medium=content&amp;utm_campaign=ic-Brand+Strategy+Brief-word-17966-fr&amp;lpa=ic+Brand+Strategy+Brief+word+17966+fr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51</Words>
  <Characters>86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5</cp:revision>
  <cp:lastPrinted>2022-01-31T00:37:00Z</cp:lastPrinted>
  <dcterms:created xsi:type="dcterms:W3CDTF">2022-02-25T00:36:00Z</dcterms:created>
  <dcterms:modified xsi:type="dcterms:W3CDTF">2024-04-03T14:54:00Z</dcterms:modified>
</cp:coreProperties>
</file>